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3371"/>
        <w:tblW w:w="115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
        <w:gridCol w:w="9793"/>
        <w:gridCol w:w="1335"/>
      </w:tblGrid>
      <w:tr w:rsidR="00D25311" w14:paraId="1832AFF2" w14:textId="77777777" w:rsidTr="00D25311">
        <w:trPr>
          <w:gridAfter w:val="1"/>
          <w:wAfter w:w="1335" w:type="dxa"/>
          <w:trHeight w:val="2117"/>
        </w:trPr>
        <w:tc>
          <w:tcPr>
            <w:tcW w:w="415" w:type="dxa"/>
            <w:vAlign w:val="center"/>
          </w:tcPr>
          <w:p w14:paraId="6543ABBB" w14:textId="77777777" w:rsidR="00D25311" w:rsidRDefault="00D25311" w:rsidP="00D73EA0">
            <w:pPr>
              <w:pStyle w:val="Default"/>
              <w:jc w:val="both"/>
              <w:rPr>
                <w:rFonts w:eastAsia="Times New Roman"/>
                <w:sz w:val="48"/>
                <w:szCs w:val="18"/>
              </w:rPr>
            </w:pPr>
          </w:p>
        </w:tc>
        <w:tc>
          <w:tcPr>
            <w:tcW w:w="9793" w:type="dxa"/>
            <w:vAlign w:val="center"/>
          </w:tcPr>
          <w:p w14:paraId="70200A29" w14:textId="46B61110" w:rsidR="00D25311" w:rsidRPr="0015159D" w:rsidRDefault="00D25311" w:rsidP="00D73EA0">
            <w:pPr>
              <w:suppressAutoHyphens w:val="0"/>
              <w:autoSpaceDE w:val="0"/>
              <w:autoSpaceDN w:val="0"/>
              <w:adjustRightInd w:val="0"/>
              <w:spacing w:line="240" w:lineRule="auto"/>
              <w:ind w:leftChars="0" w:left="0" w:firstLineChars="0" w:firstLine="0"/>
              <w:jc w:val="both"/>
              <w:textDirection w:val="lrTb"/>
              <w:textAlignment w:val="auto"/>
              <w:outlineLvl w:val="9"/>
              <w:rPr>
                <w:rFonts w:ascii="Times-Bold" w:eastAsiaTheme="minorHAnsi" w:hAnsi="Times-Bold" w:cs="Times-Bold"/>
                <w:b/>
                <w:bCs/>
                <w:position w:val="0"/>
                <w:sz w:val="26"/>
                <w:szCs w:val="26"/>
                <w:lang w:val="en-IN"/>
              </w:rPr>
            </w:pPr>
          </w:p>
        </w:tc>
      </w:tr>
      <w:tr w:rsidR="00D25311" w14:paraId="1DFE543D" w14:textId="77777777" w:rsidTr="00D25311">
        <w:trPr>
          <w:trHeight w:val="1516"/>
        </w:trPr>
        <w:tc>
          <w:tcPr>
            <w:tcW w:w="415" w:type="dxa"/>
            <w:vAlign w:val="center"/>
          </w:tcPr>
          <w:p w14:paraId="6B94A3DD" w14:textId="51B97352" w:rsidR="00D25311" w:rsidRDefault="00D25311" w:rsidP="004A2237">
            <w:pPr>
              <w:pStyle w:val="Default"/>
              <w:ind w:left="3" w:hanging="5"/>
              <w:jc w:val="center"/>
              <w:rPr>
                <w:rFonts w:ascii="Times-Bold" w:hAnsi="Times-Bold" w:cs="Times-Bold"/>
                <w:b/>
                <w:bCs/>
                <w:sz w:val="32"/>
                <w:szCs w:val="32"/>
              </w:rPr>
            </w:pPr>
          </w:p>
          <w:p w14:paraId="405F4408" w14:textId="77777777" w:rsidR="00D25311" w:rsidRDefault="00D25311" w:rsidP="004A2237">
            <w:pPr>
              <w:pStyle w:val="Default"/>
              <w:ind w:left="3" w:hanging="5"/>
              <w:jc w:val="center"/>
              <w:rPr>
                <w:rFonts w:eastAsia="Times New Roman"/>
                <w:sz w:val="48"/>
                <w:szCs w:val="18"/>
              </w:rPr>
            </w:pPr>
          </w:p>
        </w:tc>
        <w:tc>
          <w:tcPr>
            <w:tcW w:w="11128" w:type="dxa"/>
            <w:gridSpan w:val="2"/>
            <w:vAlign w:val="center"/>
          </w:tcPr>
          <w:p w14:paraId="21C1AC5E" w14:textId="77777777" w:rsidR="00D25311" w:rsidRPr="0015159D" w:rsidRDefault="00D25311" w:rsidP="004A223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74803">
              <w:rPr>
                <w:rFonts w:ascii="Times-Bold" w:eastAsiaTheme="minorHAnsi" w:hAnsi="Times-Bold" w:cs="Times-Bold"/>
                <w:b/>
                <w:bCs/>
                <w:position w:val="0"/>
                <w:sz w:val="32"/>
                <w:szCs w:val="32"/>
                <w:lang w:val="en-IN"/>
              </w:rPr>
              <w:t>SCHOOL OF COMPUTING AND INFORMATION TECHNOLOGY</w:t>
            </w:r>
          </w:p>
        </w:tc>
      </w:tr>
    </w:tbl>
    <w:p w14:paraId="116DCC50" w14:textId="77777777" w:rsidR="00FB53FE" w:rsidRDefault="00FB53FE" w:rsidP="004A2237">
      <w:pPr>
        <w:pStyle w:val="Default"/>
        <w:ind w:hanging="2"/>
        <w:jc w:val="center"/>
      </w:pPr>
    </w:p>
    <w:p w14:paraId="3C43CF29" w14:textId="5289E8D4" w:rsidR="00FB53FE" w:rsidRPr="0015159D" w:rsidRDefault="00FB53FE" w:rsidP="004A2237">
      <w:pPr>
        <w:pStyle w:val="Default"/>
        <w:ind w:left="1" w:hanging="3"/>
        <w:jc w:val="center"/>
        <w:rPr>
          <w:rFonts w:ascii="Times-Bold" w:hAnsi="Times-Bold" w:cs="Times-Bold"/>
          <w:b/>
          <w:bCs/>
          <w:sz w:val="30"/>
          <w:szCs w:val="30"/>
        </w:rPr>
      </w:pPr>
      <w:r w:rsidRPr="0015159D">
        <w:rPr>
          <w:rFonts w:ascii="Times-Bold" w:hAnsi="Times-Bold" w:cs="Times-Bold"/>
          <w:b/>
          <w:bCs/>
          <w:sz w:val="30"/>
          <w:szCs w:val="30"/>
        </w:rPr>
        <w:t>Bachelor of Technology</w:t>
      </w:r>
    </w:p>
    <w:p w14:paraId="106F3748" w14:textId="77777777" w:rsidR="00FB53FE" w:rsidRPr="0015159D" w:rsidRDefault="00FB53FE" w:rsidP="00184115">
      <w:pPr>
        <w:pStyle w:val="Default"/>
        <w:spacing w:line="360" w:lineRule="auto"/>
        <w:ind w:left="1" w:hanging="3"/>
        <w:jc w:val="center"/>
        <w:rPr>
          <w:rFonts w:ascii="Times-Bold" w:hAnsi="Times-Bold" w:cs="Times-Bold"/>
          <w:b/>
          <w:bCs/>
          <w:sz w:val="30"/>
          <w:szCs w:val="30"/>
        </w:rPr>
      </w:pPr>
      <w:r w:rsidRPr="0015159D">
        <w:rPr>
          <w:rFonts w:ascii="Times-Bold" w:hAnsi="Times-Bold" w:cs="Times-Bold"/>
          <w:b/>
          <w:bCs/>
          <w:sz w:val="30"/>
          <w:szCs w:val="30"/>
        </w:rPr>
        <w:t>in</w:t>
      </w:r>
    </w:p>
    <w:p w14:paraId="15A88167" w14:textId="5C63B870" w:rsidR="00FB53FE" w:rsidRPr="0015159D" w:rsidRDefault="00FB53FE" w:rsidP="004A2237">
      <w:pPr>
        <w:pStyle w:val="Default"/>
        <w:ind w:left="1" w:hanging="3"/>
        <w:jc w:val="center"/>
        <w:rPr>
          <w:rFonts w:ascii="Times-Bold" w:hAnsi="Times-Bold" w:cs="Times-Bold"/>
          <w:b/>
          <w:bCs/>
          <w:sz w:val="30"/>
          <w:szCs w:val="30"/>
        </w:rPr>
      </w:pPr>
      <w:r w:rsidRPr="0015159D">
        <w:rPr>
          <w:rFonts w:ascii="Times-Bold" w:hAnsi="Times-Bold" w:cs="Times-Bold"/>
          <w:b/>
          <w:bCs/>
          <w:sz w:val="30"/>
          <w:szCs w:val="30"/>
        </w:rPr>
        <w:t xml:space="preserve">COMPUTER SCIENCE AND </w:t>
      </w:r>
      <w:r w:rsidR="00A758FF">
        <w:rPr>
          <w:rFonts w:ascii="Times-Bold" w:hAnsi="Times-Bold" w:cs="Times-Bold"/>
          <w:b/>
          <w:bCs/>
          <w:sz w:val="30"/>
          <w:szCs w:val="30"/>
        </w:rPr>
        <w:t>INFORMATION TECHNOLOGY</w:t>
      </w:r>
    </w:p>
    <w:p w14:paraId="7C790164" w14:textId="77777777" w:rsidR="00FB53FE" w:rsidRPr="0015159D" w:rsidRDefault="00FB53FE" w:rsidP="004A2237">
      <w:pPr>
        <w:pStyle w:val="Default"/>
        <w:ind w:left="2" w:hanging="4"/>
        <w:jc w:val="center"/>
        <w:rPr>
          <w:b/>
          <w:bCs/>
          <w:sz w:val="40"/>
          <w:szCs w:val="40"/>
        </w:rPr>
      </w:pPr>
    </w:p>
    <w:p w14:paraId="49374347" w14:textId="77777777" w:rsidR="00FB53FE" w:rsidRPr="0015159D" w:rsidRDefault="00FB53FE" w:rsidP="004A2237">
      <w:pPr>
        <w:pStyle w:val="Default"/>
        <w:ind w:left="2" w:hanging="4"/>
        <w:jc w:val="center"/>
        <w:rPr>
          <w:b/>
          <w:bCs/>
          <w:sz w:val="40"/>
          <w:szCs w:val="40"/>
        </w:rPr>
      </w:pPr>
    </w:p>
    <w:p w14:paraId="681CCEA3" w14:textId="52DBB4E8" w:rsidR="00FB53FE" w:rsidRPr="0015159D" w:rsidRDefault="00016C01" w:rsidP="004A2237">
      <w:pPr>
        <w:pStyle w:val="Default"/>
        <w:ind w:left="2" w:hanging="4"/>
        <w:jc w:val="center"/>
        <w:rPr>
          <w:b/>
          <w:bCs/>
          <w:sz w:val="40"/>
          <w:szCs w:val="40"/>
        </w:rPr>
      </w:pPr>
      <w:r>
        <w:rPr>
          <w:b/>
          <w:bCs/>
          <w:sz w:val="40"/>
          <w:szCs w:val="40"/>
        </w:rPr>
        <w:t xml:space="preserve">Mini </w:t>
      </w:r>
      <w:r w:rsidR="00FB53FE" w:rsidRPr="0015159D">
        <w:rPr>
          <w:b/>
          <w:bCs/>
          <w:sz w:val="40"/>
          <w:szCs w:val="40"/>
        </w:rPr>
        <w:t>Project</w:t>
      </w:r>
      <w:r w:rsidR="00FB53FE">
        <w:rPr>
          <w:b/>
          <w:bCs/>
          <w:sz w:val="40"/>
          <w:szCs w:val="40"/>
        </w:rPr>
        <w:t xml:space="preserve"> </w:t>
      </w:r>
      <w:r w:rsidR="00AA5C2D">
        <w:rPr>
          <w:b/>
          <w:bCs/>
          <w:sz w:val="40"/>
          <w:szCs w:val="40"/>
        </w:rPr>
        <w:t>synopsis</w:t>
      </w:r>
    </w:p>
    <w:p w14:paraId="343026DF" w14:textId="77777777" w:rsidR="00FB53FE" w:rsidRDefault="00FB53FE" w:rsidP="004A2237">
      <w:pPr>
        <w:pStyle w:val="Default"/>
        <w:ind w:hanging="2"/>
        <w:jc w:val="center"/>
      </w:pPr>
    </w:p>
    <w:p w14:paraId="365002D1" w14:textId="0C0987D2" w:rsidR="00FB53FE" w:rsidRDefault="00DB27D4" w:rsidP="004A2237">
      <w:pPr>
        <w:pStyle w:val="Default"/>
        <w:ind w:hanging="2"/>
        <w:jc w:val="center"/>
        <w:rPr>
          <w:rFonts w:ascii="Times-Bold" w:hAnsi="Times-Bold" w:cs="Times-Bold"/>
          <w:b/>
          <w:bCs/>
          <w:sz w:val="30"/>
          <w:szCs w:val="30"/>
        </w:rPr>
      </w:pPr>
      <w:r>
        <w:rPr>
          <w:rFonts w:ascii="Times-Bold" w:hAnsi="Times-Bold" w:cs="Times-Bold"/>
          <w:b/>
          <w:bCs/>
          <w:color w:val="FF0000"/>
          <w:sz w:val="30"/>
          <w:szCs w:val="30"/>
        </w:rPr>
        <w:t>AI CHATBOT</w:t>
      </w:r>
    </w:p>
    <w:p w14:paraId="3C67C770" w14:textId="77777777" w:rsidR="00FB53FE" w:rsidRDefault="00FB53FE" w:rsidP="005F1AF3">
      <w:pPr>
        <w:pStyle w:val="Default"/>
        <w:rPr>
          <w:rFonts w:ascii="Times-Bold" w:hAnsi="Times-Bold" w:cs="Times-Bold"/>
          <w:b/>
          <w:bCs/>
          <w:sz w:val="30"/>
          <w:szCs w:val="30"/>
        </w:rPr>
      </w:pPr>
    </w:p>
    <w:p w14:paraId="745ADE77" w14:textId="77777777" w:rsidR="00FB53FE" w:rsidRDefault="00FB53FE" w:rsidP="004A223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684F7D7C" w14:textId="168BA7F6" w:rsidR="006F3B0A" w:rsidRDefault="00097871" w:rsidP="004A2237">
      <w:pPr>
        <w:pStyle w:val="paragraph"/>
        <w:spacing w:before="0" w:beforeAutospacing="0" w:after="0" w:afterAutospacing="0"/>
        <w:ind w:left="1" w:hanging="3"/>
        <w:jc w:val="center"/>
        <w:textAlignment w:val="baseline"/>
        <w:rPr>
          <w:rFonts w:ascii="Segoe UI" w:hAnsi="Segoe UI" w:cs="Segoe UI"/>
          <w:sz w:val="18"/>
          <w:szCs w:val="18"/>
        </w:rPr>
      </w:pPr>
      <w:r>
        <w:rPr>
          <w:rStyle w:val="normaltextrun"/>
          <w:rFonts w:ascii="Times" w:hAnsi="Times" w:cs="Times"/>
          <w:b/>
          <w:bCs/>
          <w:sz w:val="30"/>
          <w:szCs w:val="3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0"/>
        <w:gridCol w:w="4440"/>
      </w:tblGrid>
      <w:tr w:rsidR="006F3B0A" w14:paraId="291EB56B" w14:textId="77777777" w:rsidTr="00EF437C">
        <w:trPr>
          <w:trHeight w:val="425"/>
        </w:trPr>
        <w:tc>
          <w:tcPr>
            <w:tcW w:w="4440" w:type="dxa"/>
          </w:tcPr>
          <w:p w14:paraId="3BD26F77" w14:textId="0BF290A1"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PRANAY HARISHCHANDRA</w:t>
            </w:r>
          </w:p>
        </w:tc>
        <w:tc>
          <w:tcPr>
            <w:tcW w:w="4440" w:type="dxa"/>
          </w:tcPr>
          <w:p w14:paraId="130B072B" w14:textId="10CA7675"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R21EJ124</w:t>
            </w:r>
          </w:p>
        </w:tc>
      </w:tr>
      <w:tr w:rsidR="006F3B0A" w14:paraId="581F727C" w14:textId="77777777" w:rsidTr="00EF437C">
        <w:trPr>
          <w:trHeight w:val="425"/>
        </w:trPr>
        <w:tc>
          <w:tcPr>
            <w:tcW w:w="4440" w:type="dxa"/>
          </w:tcPr>
          <w:p w14:paraId="1A229793" w14:textId="1042671E"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SUMITH</w:t>
            </w:r>
          </w:p>
        </w:tc>
        <w:tc>
          <w:tcPr>
            <w:tcW w:w="4440" w:type="dxa"/>
          </w:tcPr>
          <w:p w14:paraId="3C1DA3BE" w14:textId="00B3646E"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R21EJ145</w:t>
            </w:r>
          </w:p>
        </w:tc>
      </w:tr>
      <w:tr w:rsidR="006F3B0A" w14:paraId="2AA4D5A8" w14:textId="77777777" w:rsidTr="00EF437C">
        <w:trPr>
          <w:trHeight w:val="425"/>
        </w:trPr>
        <w:tc>
          <w:tcPr>
            <w:tcW w:w="4440" w:type="dxa"/>
          </w:tcPr>
          <w:p w14:paraId="4977DD4E" w14:textId="44E1B6C0"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YASH AJAY SONONE</w:t>
            </w:r>
          </w:p>
        </w:tc>
        <w:tc>
          <w:tcPr>
            <w:tcW w:w="4440" w:type="dxa"/>
          </w:tcPr>
          <w:p w14:paraId="1671E682" w14:textId="662F7113"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R21EJ150</w:t>
            </w:r>
          </w:p>
        </w:tc>
      </w:tr>
      <w:tr w:rsidR="006F3B0A" w14:paraId="2171DEA4" w14:textId="77777777" w:rsidTr="00EF437C">
        <w:trPr>
          <w:trHeight w:val="406"/>
        </w:trPr>
        <w:tc>
          <w:tcPr>
            <w:tcW w:w="4440" w:type="dxa"/>
          </w:tcPr>
          <w:p w14:paraId="10A54C00" w14:textId="56417E8F"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DHRUV AGARWAL</w:t>
            </w:r>
          </w:p>
        </w:tc>
        <w:tc>
          <w:tcPr>
            <w:tcW w:w="4440" w:type="dxa"/>
          </w:tcPr>
          <w:p w14:paraId="306157CB" w14:textId="00E4D644" w:rsidR="006F3B0A" w:rsidRDefault="006F3B0A" w:rsidP="004A2237">
            <w:pPr>
              <w:pStyle w:val="paragraph"/>
              <w:spacing w:before="0" w:beforeAutospacing="0" w:after="0" w:afterAutospacing="0"/>
              <w:jc w:val="center"/>
              <w:textAlignment w:val="baseline"/>
              <w:rPr>
                <w:rFonts w:ascii="Segoe UI" w:hAnsi="Segoe UI" w:cs="Segoe UI"/>
                <w:sz w:val="18"/>
                <w:szCs w:val="18"/>
              </w:rPr>
            </w:pPr>
            <w:r>
              <w:rPr>
                <w:rStyle w:val="normaltextrun"/>
                <w:rFonts w:ascii="Times" w:hAnsi="Times" w:cs="Times"/>
                <w:b/>
                <w:bCs/>
                <w:sz w:val="30"/>
                <w:szCs w:val="30"/>
              </w:rPr>
              <w:t>R21EM017</w:t>
            </w:r>
          </w:p>
        </w:tc>
      </w:tr>
    </w:tbl>
    <w:p w14:paraId="3D31E3D7" w14:textId="7D23FA8A" w:rsidR="00097871" w:rsidRDefault="00097871" w:rsidP="004A2237">
      <w:pPr>
        <w:pStyle w:val="paragraph"/>
        <w:spacing w:before="0" w:beforeAutospacing="0" w:after="0" w:afterAutospacing="0"/>
        <w:ind w:left="1" w:hanging="3"/>
        <w:jc w:val="center"/>
        <w:textAlignment w:val="baseline"/>
        <w:rPr>
          <w:rFonts w:ascii="Segoe UI" w:hAnsi="Segoe UI" w:cs="Segoe UI"/>
          <w:sz w:val="18"/>
          <w:szCs w:val="18"/>
        </w:rPr>
      </w:pPr>
    </w:p>
    <w:p w14:paraId="482AE2C1" w14:textId="77777777" w:rsidR="00FB53FE" w:rsidRDefault="00FB53FE" w:rsidP="00583153">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3049CFD8" w14:textId="77777777" w:rsidR="00FB53FE" w:rsidRPr="003140EC" w:rsidRDefault="00FB53FE" w:rsidP="004A2237">
      <w:pPr>
        <w:suppressAutoHyphens w:val="0"/>
        <w:autoSpaceDE w:val="0"/>
        <w:autoSpaceDN w:val="0"/>
        <w:adjustRightInd w:val="0"/>
        <w:spacing w:line="240" w:lineRule="auto"/>
        <w:ind w:leftChars="0" w:left="0" w:firstLineChars="0" w:firstLine="0"/>
        <w:jc w:val="center"/>
        <w:textDirection w:val="lrTb"/>
        <w:textAlignment w:val="auto"/>
        <w:outlineLvl w:val="9"/>
        <w:rPr>
          <w:rFonts w:ascii="Georgia" w:eastAsiaTheme="minorHAnsi" w:hAnsi="Georgia" w:cs="Georgia"/>
          <w:color w:val="000000"/>
          <w:position w:val="0"/>
          <w:lang w:val="en-IN"/>
        </w:rPr>
      </w:pPr>
    </w:p>
    <w:p w14:paraId="1AB7611F" w14:textId="77777777" w:rsidR="00FB53FE" w:rsidRDefault="00FB53FE" w:rsidP="004A2237">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656CC2BF" w14:textId="77777777" w:rsidR="006960E1" w:rsidRPr="003140EC" w:rsidRDefault="006960E1" w:rsidP="004A2237">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p>
    <w:p w14:paraId="129F2C7D" w14:textId="7D02A087" w:rsidR="006960E1" w:rsidRDefault="006960E1" w:rsidP="004A2237">
      <w:pPr>
        <w:pStyle w:val="paragraph"/>
        <w:spacing w:before="0" w:beforeAutospacing="0" w:after="0" w:afterAutospacing="0"/>
        <w:ind w:left="1" w:hanging="3"/>
        <w:jc w:val="center"/>
        <w:textAlignment w:val="baseline"/>
        <w:rPr>
          <w:rFonts w:ascii="Segoe UI" w:hAnsi="Segoe UI" w:cs="Segoe UI"/>
          <w:sz w:val="18"/>
          <w:szCs w:val="18"/>
        </w:rPr>
      </w:pPr>
      <w:proofErr w:type="spellStart"/>
      <w:r>
        <w:rPr>
          <w:rStyle w:val="normaltextrun"/>
          <w:rFonts w:ascii="Times" w:hAnsi="Times" w:cs="Times"/>
          <w:b/>
          <w:bCs/>
          <w:sz w:val="28"/>
          <w:szCs w:val="28"/>
        </w:rPr>
        <w:t>Dr.</w:t>
      </w:r>
      <w:proofErr w:type="spellEnd"/>
      <w:r>
        <w:rPr>
          <w:rStyle w:val="normaltextrun"/>
          <w:rFonts w:ascii="Times" w:hAnsi="Times" w:cs="Times"/>
          <w:b/>
          <w:bCs/>
          <w:sz w:val="28"/>
          <w:szCs w:val="28"/>
        </w:rPr>
        <w:t xml:space="preserve"> B. MUTHU KUMAR</w:t>
      </w:r>
    </w:p>
    <w:p w14:paraId="7F7A6C62" w14:textId="68D551E1" w:rsidR="006960E1" w:rsidRDefault="006960E1" w:rsidP="004A2237">
      <w:pPr>
        <w:pStyle w:val="paragraph"/>
        <w:spacing w:before="0" w:beforeAutospacing="0" w:after="0" w:afterAutospacing="0"/>
        <w:ind w:left="1" w:hanging="3"/>
        <w:jc w:val="center"/>
        <w:textAlignment w:val="baseline"/>
        <w:rPr>
          <w:rFonts w:ascii="Segoe UI" w:hAnsi="Segoe UI" w:cs="Segoe UI"/>
          <w:sz w:val="18"/>
          <w:szCs w:val="18"/>
        </w:rPr>
      </w:pPr>
      <w:r>
        <w:rPr>
          <w:rStyle w:val="normaltextrun"/>
          <w:rFonts w:ascii="Times" w:hAnsi="Times" w:cs="Times"/>
          <w:b/>
          <w:bCs/>
          <w:sz w:val="28"/>
          <w:szCs w:val="28"/>
        </w:rPr>
        <w:t>Professor</w:t>
      </w:r>
    </w:p>
    <w:p w14:paraId="169CD58E" w14:textId="00D87D83" w:rsidR="006960E1" w:rsidRDefault="006960E1" w:rsidP="004A2237">
      <w:pPr>
        <w:pStyle w:val="paragraph"/>
        <w:spacing w:before="0" w:beforeAutospacing="0" w:after="0" w:afterAutospacing="0"/>
        <w:ind w:left="1" w:hanging="3"/>
        <w:jc w:val="center"/>
        <w:textAlignment w:val="baseline"/>
        <w:rPr>
          <w:rFonts w:ascii="Segoe UI" w:hAnsi="Segoe UI" w:cs="Segoe UI"/>
          <w:sz w:val="18"/>
          <w:szCs w:val="18"/>
        </w:rPr>
      </w:pPr>
      <w:r>
        <w:rPr>
          <w:rStyle w:val="normaltextrun"/>
          <w:rFonts w:ascii="Times" w:hAnsi="Times" w:cs="Times"/>
          <w:b/>
          <w:bCs/>
          <w:sz w:val="28"/>
          <w:szCs w:val="28"/>
        </w:rPr>
        <w:t xml:space="preserve">School of Computing and </w:t>
      </w:r>
      <w:r w:rsidR="0065609F">
        <w:rPr>
          <w:rStyle w:val="normaltextrun"/>
          <w:rFonts w:ascii="Times" w:hAnsi="Times" w:cs="Times"/>
          <w:b/>
          <w:bCs/>
          <w:sz w:val="28"/>
          <w:szCs w:val="28"/>
        </w:rPr>
        <w:t>I</w:t>
      </w:r>
      <w:r>
        <w:rPr>
          <w:rStyle w:val="normaltextrun"/>
          <w:rFonts w:ascii="Times" w:hAnsi="Times" w:cs="Times"/>
          <w:b/>
          <w:bCs/>
          <w:sz w:val="28"/>
          <w:szCs w:val="28"/>
        </w:rPr>
        <w:t>nformation Technology</w:t>
      </w:r>
    </w:p>
    <w:p w14:paraId="7FF7C716" w14:textId="1A88F156" w:rsidR="000B5A35" w:rsidRDefault="000B5A35" w:rsidP="004A2237">
      <w:pPr>
        <w:widowControl w:val="0"/>
        <w:pBdr>
          <w:top w:val="nil"/>
          <w:left w:val="nil"/>
          <w:bottom w:val="nil"/>
          <w:right w:val="nil"/>
          <w:between w:val="nil"/>
        </w:pBdr>
        <w:spacing w:line="240" w:lineRule="auto"/>
        <w:ind w:left="1" w:hanging="3"/>
        <w:jc w:val="center"/>
        <w:rPr>
          <w:b/>
          <w:bCs/>
          <w:sz w:val="28"/>
          <w:szCs w:val="28"/>
        </w:rPr>
      </w:pPr>
    </w:p>
    <w:p w14:paraId="0D2A7092" w14:textId="77777777" w:rsidR="00FB53FE" w:rsidRDefault="00FB53FE" w:rsidP="004A2237">
      <w:pPr>
        <w:widowControl w:val="0"/>
        <w:pBdr>
          <w:top w:val="nil"/>
          <w:left w:val="nil"/>
          <w:bottom w:val="nil"/>
          <w:right w:val="nil"/>
          <w:between w:val="nil"/>
        </w:pBdr>
        <w:spacing w:before="240" w:line="240" w:lineRule="auto"/>
        <w:ind w:left="1" w:hanging="3"/>
        <w:jc w:val="center"/>
        <w:rPr>
          <w:b/>
          <w:bCs/>
          <w:sz w:val="28"/>
          <w:szCs w:val="28"/>
        </w:rPr>
      </w:pPr>
    </w:p>
    <w:p w14:paraId="5456C5DD" w14:textId="5AB301DF" w:rsidR="00FB53FE" w:rsidRPr="009771AC" w:rsidRDefault="00FB53FE" w:rsidP="004A2237">
      <w:pPr>
        <w:shd w:val="clear" w:color="auto" w:fill="FFFFFF"/>
        <w:suppressAutoHyphens w:val="0"/>
        <w:spacing w:line="0" w:lineRule="auto"/>
        <w:ind w:leftChars="0" w:left="0" w:firstLineChars="0" w:firstLine="0"/>
        <w:jc w:val="center"/>
        <w:textDirection w:val="lrTb"/>
        <w:textAlignment w:val="auto"/>
        <w:outlineLvl w:val="9"/>
        <w:rPr>
          <w:rFonts w:ascii="ff3" w:eastAsia="Times New Roman" w:hAnsi="ff3" w:cs="Times New Roman"/>
          <w:color w:val="000000"/>
          <w:position w:val="0"/>
          <w:sz w:val="84"/>
          <w:szCs w:val="84"/>
          <w:lang w:val="en-IN" w:eastAsia="en-IN"/>
        </w:rPr>
      </w:pPr>
      <w:r w:rsidRPr="009771AC">
        <w:rPr>
          <w:rFonts w:ascii="ff3" w:eastAsia="Times New Roman" w:hAnsi="ff3" w:cs="Times New Roman"/>
          <w:color w:val="000000"/>
          <w:position w:val="0"/>
          <w:sz w:val="84"/>
          <w:szCs w:val="84"/>
          <w:lang w:val="en-IN" w:eastAsia="en-IN"/>
        </w:rPr>
        <w:t xml:space="preserve">Rukmini Knowledge Park, </w:t>
      </w:r>
      <w:proofErr w:type="spellStart"/>
      <w:r w:rsidRPr="009771AC">
        <w:rPr>
          <w:rFonts w:ascii="ff3" w:eastAsia="Times New Roman" w:hAnsi="ff3" w:cs="Times New Roman"/>
          <w:color w:val="000000"/>
          <w:position w:val="0"/>
          <w:sz w:val="84"/>
          <w:szCs w:val="84"/>
          <w:lang w:val="en-IN" w:eastAsia="en-IN"/>
        </w:rPr>
        <w:t>Kattigenahalli</w:t>
      </w:r>
      <w:proofErr w:type="spellEnd"/>
      <w:r w:rsidRPr="009771AC">
        <w:rPr>
          <w:rFonts w:ascii="ff3" w:eastAsia="Times New Roman" w:hAnsi="ff3" w:cs="Times New Roman"/>
          <w:color w:val="000000"/>
          <w:position w:val="0"/>
          <w:sz w:val="84"/>
          <w:szCs w:val="84"/>
          <w:lang w:val="en-IN" w:eastAsia="en-IN"/>
        </w:rPr>
        <w:t>,</w:t>
      </w:r>
    </w:p>
    <w:p w14:paraId="1FF19DF5" w14:textId="205BBFC0" w:rsidR="00FB53FE" w:rsidRPr="009771AC" w:rsidRDefault="00FB53FE" w:rsidP="004A2237">
      <w:pPr>
        <w:shd w:val="clear" w:color="auto" w:fill="FFFFFF"/>
        <w:suppressAutoHyphens w:val="0"/>
        <w:spacing w:line="0" w:lineRule="auto"/>
        <w:ind w:leftChars="0" w:left="6" w:firstLineChars="0" w:hanging="8"/>
        <w:jc w:val="center"/>
        <w:textDirection w:val="lrTb"/>
        <w:textAlignment w:val="auto"/>
        <w:outlineLvl w:val="9"/>
        <w:rPr>
          <w:rFonts w:ascii="ff3" w:eastAsia="Times New Roman" w:hAnsi="ff3" w:cs="Times New Roman"/>
          <w:color w:val="000000"/>
          <w:position w:val="0"/>
          <w:sz w:val="84"/>
          <w:szCs w:val="84"/>
          <w:lang w:val="en-IN" w:eastAsia="en-IN"/>
        </w:rPr>
      </w:pPr>
      <w:r w:rsidRPr="009771AC">
        <w:rPr>
          <w:rFonts w:ascii="ff3" w:eastAsia="Times New Roman" w:hAnsi="ff3" w:cs="Times New Roman"/>
          <w:color w:val="000000"/>
          <w:position w:val="0"/>
          <w:sz w:val="84"/>
          <w:szCs w:val="84"/>
          <w:lang w:val="en-IN" w:eastAsia="en-IN"/>
        </w:rPr>
        <w:t>Yelahanka, Bengaluru-560064</w:t>
      </w:r>
    </w:p>
    <w:p w14:paraId="13457E59" w14:textId="77777777" w:rsidR="00FB53FE" w:rsidRDefault="00FB53FE" w:rsidP="004A223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Pr>
          <w:rFonts w:ascii="Times-Bold" w:eastAsiaTheme="minorHAnsi" w:hAnsi="Times-Bold" w:cs="Times-Bold"/>
          <w:b/>
          <w:bCs/>
          <w:position w:val="0"/>
          <w:sz w:val="28"/>
          <w:szCs w:val="28"/>
          <w:lang w:val="en-IN"/>
        </w:rPr>
        <w:t xml:space="preserve">Rukmini Knowledge Park, </w:t>
      </w:r>
      <w:proofErr w:type="spellStart"/>
      <w:r>
        <w:rPr>
          <w:rFonts w:ascii="Times-Bold" w:eastAsiaTheme="minorHAnsi" w:hAnsi="Times-Bold" w:cs="Times-Bold"/>
          <w:b/>
          <w:bCs/>
          <w:position w:val="0"/>
          <w:sz w:val="28"/>
          <w:szCs w:val="28"/>
          <w:lang w:val="en-IN"/>
        </w:rPr>
        <w:t>Kattigenahalli</w:t>
      </w:r>
      <w:proofErr w:type="spellEnd"/>
      <w:r>
        <w:rPr>
          <w:rFonts w:ascii="Times-Bold" w:eastAsiaTheme="minorHAnsi" w:hAnsi="Times-Bold" w:cs="Times-Bold"/>
          <w:b/>
          <w:bCs/>
          <w:position w:val="0"/>
          <w:sz w:val="28"/>
          <w:szCs w:val="28"/>
          <w:lang w:val="en-IN"/>
        </w:rPr>
        <w:t>, Yelahanka, Bengaluru-560064</w:t>
      </w:r>
    </w:p>
    <w:p w14:paraId="6C0CD49A" w14:textId="2FE65B03" w:rsidR="00FB53FE" w:rsidRDefault="00046B41" w:rsidP="004A223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hyperlink r:id="rId8" w:history="1">
        <w:r w:rsidR="00FB53FE" w:rsidRPr="00AA615A">
          <w:rPr>
            <w:rStyle w:val="Hyperlink"/>
            <w:rFonts w:ascii="Times-Bold" w:eastAsiaTheme="minorHAnsi" w:hAnsi="Times-Bold" w:cs="Times-Bold"/>
            <w:b/>
            <w:bCs/>
            <w:position w:val="0"/>
            <w:sz w:val="28"/>
            <w:szCs w:val="28"/>
            <w:lang w:val="en-IN"/>
          </w:rPr>
          <w:t>www.reva.edu.in</w:t>
        </w:r>
      </w:hyperlink>
    </w:p>
    <w:p w14:paraId="43450198" w14:textId="764D3645" w:rsidR="00FB53FE" w:rsidRDefault="00FB53FE" w:rsidP="004A2237">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color w:val="000000"/>
        </w:rPr>
      </w:pPr>
    </w:p>
    <w:p w14:paraId="0B27E34A" w14:textId="5A2DB1BE" w:rsidR="00FB53FE" w:rsidRDefault="006F3B0A" w:rsidP="004A2237">
      <w:pPr>
        <w:widowControl w:val="0"/>
        <w:pBdr>
          <w:top w:val="nil"/>
          <w:left w:val="nil"/>
          <w:bottom w:val="nil"/>
          <w:right w:val="nil"/>
          <w:between w:val="nil"/>
        </w:pBdr>
        <w:spacing w:line="240" w:lineRule="auto"/>
        <w:ind w:left="0" w:hanging="2"/>
        <w:jc w:val="center"/>
        <w:rPr>
          <w:rFonts w:ascii="Times New Roman" w:eastAsia="Times New Roman" w:hAnsi="Times New Roman" w:cs="Times New Roman"/>
          <w:b/>
          <w:color w:val="000000"/>
        </w:rPr>
        <w:sectPr w:rsidR="00FB53FE" w:rsidSect="00F77F18">
          <w:headerReference w:type="even" r:id="rId9"/>
          <w:headerReference w:type="default" r:id="rId10"/>
          <w:footerReference w:type="even" r:id="rId11"/>
          <w:footerReference w:type="default" r:id="rId12"/>
          <w:headerReference w:type="first" r:id="rId13"/>
          <w:footerReference w:type="first" r:id="rId14"/>
          <w:pgSz w:w="12240" w:h="15840"/>
          <w:pgMar w:top="1440" w:right="1445"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sectPr>
      </w:pPr>
      <w:r>
        <w:rPr>
          <w:rFonts w:ascii="Times New Roman" w:eastAsia="Times New Roman" w:hAnsi="Times New Roman" w:cs="Times New Roman"/>
          <w:b/>
          <w:color w:val="000000"/>
        </w:rPr>
        <w:t>A</w:t>
      </w:r>
      <w:r w:rsidR="0065609F">
        <w:rPr>
          <w:rFonts w:ascii="Times New Roman" w:eastAsia="Times New Roman" w:hAnsi="Times New Roman" w:cs="Times New Roman"/>
          <w:b/>
          <w:color w:val="000000"/>
        </w:rPr>
        <w:t>pril</w:t>
      </w:r>
      <w:r w:rsidR="00FB53FE">
        <w:rPr>
          <w:rFonts w:ascii="Times New Roman" w:eastAsia="Times New Roman" w:hAnsi="Times New Roman" w:cs="Times New Roman"/>
          <w:b/>
          <w:color w:val="000000"/>
        </w:rPr>
        <w:t xml:space="preserve"> 2024</w:t>
      </w:r>
    </w:p>
    <w:p w14:paraId="090A16AA" w14:textId="77777777" w:rsidR="00FB53FE" w:rsidRDefault="00FB53FE" w:rsidP="00D73EA0">
      <w:pPr>
        <w:suppressAutoHyphens w:val="0"/>
        <w:spacing w:after="160" w:line="259" w:lineRule="auto"/>
        <w:ind w:leftChars="0" w:left="0" w:firstLineChars="0" w:firstLine="0"/>
        <w:jc w:val="both"/>
        <w:textDirection w:val="lrTb"/>
        <w:textAlignment w:val="auto"/>
        <w:outlineLvl w:val="9"/>
        <w:rPr>
          <w:b/>
          <w:bCs/>
          <w:sz w:val="23"/>
          <w:szCs w:val="23"/>
        </w:rPr>
      </w:pPr>
      <w:bookmarkStart w:id="0" w:name="_heading=h.gjdgxs" w:colFirst="0" w:colLast="0"/>
      <w:bookmarkEnd w:id="0"/>
    </w:p>
    <w:p w14:paraId="495B028E" w14:textId="7AD7E643" w:rsidR="00FB53FE" w:rsidRPr="00F5422A" w:rsidRDefault="00FB53FE" w:rsidP="00D73EA0">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bCs/>
          <w:sz w:val="23"/>
          <w:szCs w:val="23"/>
        </w:rPr>
      </w:pPr>
      <w:r w:rsidRPr="00F5422A">
        <w:rPr>
          <w:rFonts w:ascii="Times New Roman" w:hAnsi="Times New Roman" w:cs="Times New Roman"/>
          <w:b/>
          <w:bCs/>
          <w:sz w:val="23"/>
          <w:szCs w:val="23"/>
        </w:rPr>
        <w:t>Project Summary</w:t>
      </w:r>
    </w:p>
    <w:p w14:paraId="4C88EB17" w14:textId="6D19C716" w:rsidR="00FB53FE" w:rsidRPr="00F5422A" w:rsidRDefault="006B6338"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hAnsi="Times New Roman" w:cs="Times New Roman"/>
          <w:sz w:val="23"/>
          <w:szCs w:val="23"/>
        </w:rPr>
        <w:t xml:space="preserve">This project is aimed at creating an AI chatbot </w:t>
      </w:r>
      <w:r w:rsidR="001537E5" w:rsidRPr="00F5422A">
        <w:rPr>
          <w:rFonts w:ascii="Times New Roman" w:hAnsi="Times New Roman" w:cs="Times New Roman"/>
          <w:sz w:val="23"/>
          <w:szCs w:val="23"/>
        </w:rPr>
        <w:t>to help people suffering from depression, an</w:t>
      </w:r>
      <w:r w:rsidR="00996BF9" w:rsidRPr="00F5422A">
        <w:rPr>
          <w:rFonts w:ascii="Times New Roman" w:hAnsi="Times New Roman" w:cs="Times New Roman"/>
          <w:sz w:val="23"/>
          <w:szCs w:val="23"/>
        </w:rPr>
        <w:t>x</w:t>
      </w:r>
      <w:r w:rsidR="001537E5" w:rsidRPr="00F5422A">
        <w:rPr>
          <w:rFonts w:ascii="Times New Roman" w:hAnsi="Times New Roman" w:cs="Times New Roman"/>
          <w:sz w:val="23"/>
          <w:szCs w:val="23"/>
        </w:rPr>
        <w:t>iety</w:t>
      </w:r>
      <w:r w:rsidR="00996BF9" w:rsidRPr="00F5422A">
        <w:rPr>
          <w:rFonts w:ascii="Times New Roman" w:hAnsi="Times New Roman" w:cs="Times New Roman"/>
          <w:sz w:val="23"/>
          <w:szCs w:val="23"/>
        </w:rPr>
        <w:t xml:space="preserve"> and other mental disorders</w:t>
      </w:r>
      <w:r w:rsidR="00DF37EB" w:rsidRPr="00F5422A">
        <w:rPr>
          <w:rFonts w:ascii="Times New Roman" w:hAnsi="Times New Roman" w:cs="Times New Roman"/>
          <w:sz w:val="23"/>
          <w:szCs w:val="23"/>
        </w:rPr>
        <w:t xml:space="preserve">. </w:t>
      </w:r>
      <w:r w:rsidR="00926421" w:rsidRPr="00F5422A">
        <w:rPr>
          <w:rFonts w:ascii="Times New Roman" w:hAnsi="Times New Roman" w:cs="Times New Roman"/>
          <w:sz w:val="23"/>
          <w:szCs w:val="23"/>
        </w:rPr>
        <w:t xml:space="preserve">It is made up of layers of artificial neurons creating a neural network which is trainable </w:t>
      </w:r>
      <w:r w:rsidR="006E5CD4" w:rsidRPr="00F5422A">
        <w:rPr>
          <w:rFonts w:ascii="Times New Roman" w:hAnsi="Times New Roman" w:cs="Times New Roman"/>
          <w:sz w:val="23"/>
          <w:szCs w:val="23"/>
        </w:rPr>
        <w:t>on different datasets, mental health conversations in our case.</w:t>
      </w:r>
    </w:p>
    <w:p w14:paraId="3BAFB60F" w14:textId="47A99D6A" w:rsidR="00FB53FE" w:rsidRPr="00F5422A" w:rsidRDefault="00FB53FE"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bCs/>
          <w:color w:val="000000"/>
          <w:position w:val="0"/>
          <w:lang w:val="en-IN"/>
        </w:rPr>
      </w:pPr>
      <w:r w:rsidRPr="00F5422A">
        <w:rPr>
          <w:rFonts w:ascii="Times New Roman" w:eastAsiaTheme="minorHAnsi" w:hAnsi="Times New Roman" w:cs="Times New Roman"/>
          <w:b/>
          <w:bCs/>
          <w:color w:val="000000"/>
          <w:position w:val="0"/>
          <w:lang w:val="en-IN"/>
        </w:rPr>
        <w:t>Verified By:</w:t>
      </w:r>
    </w:p>
    <w:p w14:paraId="5EE83C15" w14:textId="476484FD" w:rsidR="00FB53FE" w:rsidRPr="00F5422A" w:rsidRDefault="00FB53FE"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 xml:space="preserve">Guide Name: </w:t>
      </w:r>
      <w:proofErr w:type="spellStart"/>
      <w:r w:rsidR="00C74523" w:rsidRPr="00F5422A">
        <w:rPr>
          <w:rFonts w:ascii="Times New Roman" w:eastAsiaTheme="minorHAnsi" w:hAnsi="Times New Roman" w:cs="Times New Roman"/>
          <w:color w:val="000000"/>
          <w:position w:val="0"/>
          <w:lang w:val="en-IN"/>
        </w:rPr>
        <w:t>Dr.</w:t>
      </w:r>
      <w:proofErr w:type="spellEnd"/>
      <w:r w:rsidR="00C74523" w:rsidRPr="00F5422A">
        <w:rPr>
          <w:rFonts w:ascii="Times New Roman" w:eastAsiaTheme="minorHAnsi" w:hAnsi="Times New Roman" w:cs="Times New Roman"/>
          <w:color w:val="000000"/>
          <w:position w:val="0"/>
          <w:lang w:val="en-IN"/>
        </w:rPr>
        <w:t xml:space="preserve"> B. Muthu Kumar</w:t>
      </w:r>
    </w:p>
    <w:p w14:paraId="0E55DB48" w14:textId="5108B5C3" w:rsidR="00FB53FE" w:rsidRPr="00F5422A" w:rsidRDefault="00FB53FE"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Date:</w:t>
      </w:r>
    </w:p>
    <w:p w14:paraId="0ECA10FB" w14:textId="77777777" w:rsidR="00FB53FE" w:rsidRPr="00F5422A" w:rsidRDefault="00FB53FE"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Signature:</w:t>
      </w:r>
    </w:p>
    <w:p w14:paraId="78FA2D05" w14:textId="77777777" w:rsidR="00FB53FE" w:rsidRPr="00F5422A" w:rsidRDefault="00FB53FE"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lang w:val="en-IN"/>
        </w:rPr>
      </w:pPr>
    </w:p>
    <w:p w14:paraId="22C5260C"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4E4E4C6F"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538D3A64"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3C408D6B"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68FC9B26"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45202867"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051CCA15"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4258686A"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2DBDCF55"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39790D36"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3D0D743B"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1444B22C"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41AD12B9"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4460A04E"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7FC77760"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635D4052"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5022CD48" w14:textId="77777777" w:rsidR="006A6710" w:rsidRPr="00F5422A" w:rsidRDefault="006A6710"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sz w:val="23"/>
          <w:szCs w:val="23"/>
          <w:lang w:val="en-IN"/>
        </w:rPr>
      </w:pPr>
    </w:p>
    <w:p w14:paraId="3A39A3B1" w14:textId="5C32DC79" w:rsidR="00D25311" w:rsidRPr="00F5422A" w:rsidRDefault="00D25311"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color w:val="000000"/>
          <w:position w:val="0"/>
          <w:sz w:val="28"/>
          <w:szCs w:val="28"/>
          <w:lang w:val="en-IN"/>
        </w:rPr>
      </w:pPr>
    </w:p>
    <w:p w14:paraId="59334C0A" w14:textId="1FF912EC" w:rsidR="000B5A35" w:rsidRPr="00F5422A" w:rsidRDefault="000B5A35"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color w:val="000000"/>
          <w:position w:val="0"/>
          <w:sz w:val="28"/>
          <w:szCs w:val="28"/>
          <w:lang w:val="en-IN"/>
        </w:rPr>
      </w:pPr>
    </w:p>
    <w:p w14:paraId="3157A1CE" w14:textId="09E72CE9" w:rsidR="000B5A35" w:rsidRPr="00F5422A" w:rsidRDefault="000B5A35"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color w:val="000000"/>
          <w:position w:val="0"/>
          <w:sz w:val="28"/>
          <w:szCs w:val="28"/>
          <w:lang w:val="en-IN"/>
        </w:rPr>
      </w:pPr>
    </w:p>
    <w:p w14:paraId="3963B319"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b/>
          <w:color w:val="000000"/>
          <w:position w:val="0"/>
          <w:lang w:val="en-IN"/>
        </w:rPr>
      </w:pPr>
      <w:r w:rsidRPr="00F5422A">
        <w:rPr>
          <w:rFonts w:ascii="Times New Roman" w:eastAsiaTheme="minorHAnsi" w:hAnsi="Times New Roman" w:cs="Times New Roman"/>
          <w:b/>
          <w:color w:val="000000"/>
          <w:position w:val="0"/>
          <w:lang w:val="en-IN"/>
        </w:rPr>
        <w:t>1. Problem Definition</w:t>
      </w:r>
    </w:p>
    <w:p w14:paraId="40DA90A3"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p>
    <w:p w14:paraId="6E53709B" w14:textId="221D911B" w:rsidR="0084743D" w:rsidRPr="00F5422A" w:rsidRDefault="0084743D"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 xml:space="preserve">In the realm of mental health, a significant number of individuals suffer from depression, anxiety, and other mental disorders. Despite the increasing awareness of mental health issues, barriers such as social stigma, lack of access to professional help, and financial constraints still prevent many from seeking the support they need. Current digital solutions, including online </w:t>
      </w:r>
      <w:proofErr w:type="spellStart"/>
      <w:r w:rsidRPr="00F5422A">
        <w:rPr>
          <w:rFonts w:ascii="Times New Roman" w:eastAsiaTheme="minorHAnsi" w:hAnsi="Times New Roman" w:cs="Times New Roman"/>
          <w:color w:val="000000"/>
          <w:position w:val="0"/>
          <w:lang w:val="en-IN"/>
        </w:rPr>
        <w:t>counseling</w:t>
      </w:r>
      <w:proofErr w:type="spellEnd"/>
      <w:r w:rsidRPr="00F5422A">
        <w:rPr>
          <w:rFonts w:ascii="Times New Roman" w:eastAsiaTheme="minorHAnsi" w:hAnsi="Times New Roman" w:cs="Times New Roman"/>
          <w:color w:val="000000"/>
          <w:position w:val="0"/>
          <w:lang w:val="en-IN"/>
        </w:rPr>
        <w:t xml:space="preserve"> and informational websites, offer valuable resources but often lack the immediacy, affordability, and anonymity that could encourage more individuals to take the first step towards seeking help. Moreover, the global nature of mental health challenges, exacerbated by the COVID-19 pandemic, highlights the urgent need for scalable and accessible mental health support tools.</w:t>
      </w:r>
    </w:p>
    <w:p w14:paraId="1213CBCB" w14:textId="77777777" w:rsidR="0084743D" w:rsidRPr="00F5422A" w:rsidRDefault="0084743D"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The proposed AI chatbot aims to bridge this gap by providing an immediate, accessible, and non-judgmental first line of support for individuals experiencing mental health challenges. Through the use of conversational AI, the chatbot will offer empathetic responses, evidence-based self-help strategies, and guidance towards professional help if necessary. This solution acknowledges the complexity of mental health issues and the diversity of those affected by them, aiming to reduce the barriers to seeking help and encouraging early intervention. By leveraging AI, the project seeks to complement existing mental health services and provide a supportive space for individuals to explore their feelings and concerns, ultimately contributing to a broader effort to address the mental health crisis.</w:t>
      </w:r>
    </w:p>
    <w:p w14:paraId="1C7DEA5D" w14:textId="77777777" w:rsidR="0084743D" w:rsidRPr="00F5422A" w:rsidRDefault="00046B41"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r>
        <w:rPr>
          <w:rFonts w:ascii="Times New Roman" w:eastAsiaTheme="minorHAnsi" w:hAnsi="Times New Roman" w:cs="Times New Roman"/>
          <w:color w:val="000000"/>
          <w:position w:val="0"/>
          <w:lang w:val="en-IN"/>
        </w:rPr>
        <w:pict w14:anchorId="2C8B128D">
          <v:rect id="_x0000_i1026" style="width:0;height:0" o:hralign="center" o:hrstd="t" o:hrnoshade="t" o:hr="t" fillcolor="#ececec" stroked="f"/>
        </w:pict>
      </w:r>
    </w:p>
    <w:p w14:paraId="547D3318"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b/>
          <w:color w:val="000000"/>
          <w:position w:val="0"/>
          <w:lang w:val="en-IN"/>
        </w:rPr>
      </w:pPr>
      <w:r w:rsidRPr="00F5422A">
        <w:rPr>
          <w:rFonts w:ascii="Times New Roman" w:eastAsiaTheme="minorHAnsi" w:hAnsi="Times New Roman" w:cs="Times New Roman"/>
          <w:b/>
          <w:color w:val="000000"/>
          <w:position w:val="0"/>
          <w:lang w:val="en-IN"/>
        </w:rPr>
        <w:t>2. Objectives</w:t>
      </w:r>
    </w:p>
    <w:p w14:paraId="342F46C9" w14:textId="5631D3E7" w:rsidR="000B5A35" w:rsidRPr="00F5422A" w:rsidRDefault="003C66FB" w:rsidP="00D73EA0">
      <w:pPr>
        <w:pStyle w:val="ListParagraph"/>
        <w:numPr>
          <w:ilvl w:val="0"/>
          <w:numId w:val="49"/>
        </w:numPr>
        <w:tabs>
          <w:tab w:val="left" w:pos="993"/>
        </w:tabs>
        <w:suppressAutoHyphens w:val="0"/>
        <w:spacing w:after="160" w:line="259" w:lineRule="auto"/>
        <w:ind w:leftChars="0" w:firstLineChars="0" w:firstLine="352"/>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 xml:space="preserve">Provide </w:t>
      </w:r>
      <w:r w:rsidR="0047747C" w:rsidRPr="00F5422A">
        <w:rPr>
          <w:rFonts w:ascii="Times New Roman" w:eastAsiaTheme="minorHAnsi" w:hAnsi="Times New Roman" w:cs="Times New Roman"/>
          <w:color w:val="000000"/>
          <w:position w:val="0"/>
          <w:lang w:val="en-IN"/>
        </w:rPr>
        <w:t xml:space="preserve">immediate,24/7 support to </w:t>
      </w:r>
      <w:r w:rsidR="009E4D12" w:rsidRPr="00F5422A">
        <w:rPr>
          <w:rFonts w:ascii="Times New Roman" w:eastAsiaTheme="minorHAnsi" w:hAnsi="Times New Roman" w:cs="Times New Roman"/>
          <w:color w:val="000000"/>
          <w:position w:val="0"/>
          <w:lang w:val="en-IN"/>
        </w:rPr>
        <w:t>users</w:t>
      </w:r>
    </w:p>
    <w:p w14:paraId="0B7A4E14" w14:textId="08D0308D" w:rsidR="009E4D12" w:rsidRPr="00F5422A" w:rsidRDefault="009E4D12" w:rsidP="00D73EA0">
      <w:pPr>
        <w:pStyle w:val="ListParagraph"/>
        <w:numPr>
          <w:ilvl w:val="0"/>
          <w:numId w:val="49"/>
        </w:numPr>
        <w:tabs>
          <w:tab w:val="left" w:pos="993"/>
        </w:tabs>
        <w:suppressAutoHyphens w:val="0"/>
        <w:spacing w:after="160" w:line="259" w:lineRule="auto"/>
        <w:ind w:leftChars="0" w:firstLineChars="0" w:firstLine="352"/>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 xml:space="preserve">Enhance mental health </w:t>
      </w:r>
      <w:r w:rsidR="00E74776" w:rsidRPr="00F5422A">
        <w:rPr>
          <w:rFonts w:ascii="Times New Roman" w:eastAsiaTheme="minorHAnsi" w:hAnsi="Times New Roman" w:cs="Times New Roman"/>
          <w:color w:val="000000"/>
          <w:position w:val="0"/>
          <w:lang w:val="en-IN"/>
        </w:rPr>
        <w:t xml:space="preserve">support </w:t>
      </w:r>
      <w:r w:rsidRPr="00F5422A">
        <w:rPr>
          <w:rFonts w:ascii="Times New Roman" w:eastAsiaTheme="minorHAnsi" w:hAnsi="Times New Roman" w:cs="Times New Roman"/>
          <w:color w:val="000000"/>
          <w:position w:val="0"/>
          <w:lang w:val="en-IN"/>
        </w:rPr>
        <w:t>accessibility</w:t>
      </w:r>
    </w:p>
    <w:p w14:paraId="6C78C58E" w14:textId="7106AF6C" w:rsidR="00E74776" w:rsidRPr="00F5422A" w:rsidRDefault="00E74776" w:rsidP="00D73EA0">
      <w:pPr>
        <w:pStyle w:val="ListParagraph"/>
        <w:numPr>
          <w:ilvl w:val="0"/>
          <w:numId w:val="49"/>
        </w:numPr>
        <w:tabs>
          <w:tab w:val="left" w:pos="993"/>
        </w:tabs>
        <w:suppressAutoHyphens w:val="0"/>
        <w:spacing w:after="160" w:line="259" w:lineRule="auto"/>
        <w:ind w:leftChars="0" w:firstLineChars="0" w:firstLine="352"/>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Deliver evidence based information</w:t>
      </w:r>
    </w:p>
    <w:p w14:paraId="076C1CB7" w14:textId="343292F5" w:rsidR="00E74776" w:rsidRPr="00F5422A" w:rsidRDefault="00263E3E" w:rsidP="00D73EA0">
      <w:pPr>
        <w:pStyle w:val="ListParagraph"/>
        <w:numPr>
          <w:ilvl w:val="0"/>
          <w:numId w:val="49"/>
        </w:numPr>
        <w:tabs>
          <w:tab w:val="left" w:pos="993"/>
        </w:tabs>
        <w:suppressAutoHyphens w:val="0"/>
        <w:spacing w:after="160" w:line="259" w:lineRule="auto"/>
        <w:ind w:leftChars="0" w:firstLineChars="0" w:firstLine="352"/>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Promote mental health awareness</w:t>
      </w:r>
    </w:p>
    <w:p w14:paraId="15B151CB" w14:textId="033E3577" w:rsidR="00263E3E" w:rsidRPr="00F5422A" w:rsidRDefault="00613DD4" w:rsidP="00D73EA0">
      <w:pPr>
        <w:pStyle w:val="ListParagraph"/>
        <w:numPr>
          <w:ilvl w:val="0"/>
          <w:numId w:val="49"/>
        </w:numPr>
        <w:tabs>
          <w:tab w:val="left" w:pos="993"/>
        </w:tabs>
        <w:suppressAutoHyphens w:val="0"/>
        <w:spacing w:after="160" w:line="259" w:lineRule="auto"/>
        <w:ind w:leftChars="0" w:firstLineChars="0" w:firstLine="352"/>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Ensure user safety at all times</w:t>
      </w:r>
    </w:p>
    <w:p w14:paraId="70CF99EC"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b/>
          <w:color w:val="000000"/>
          <w:position w:val="0"/>
          <w:lang w:val="en-IN"/>
        </w:rPr>
      </w:pPr>
      <w:r w:rsidRPr="00F5422A">
        <w:rPr>
          <w:rFonts w:ascii="Times New Roman" w:eastAsiaTheme="minorHAnsi" w:hAnsi="Times New Roman" w:cs="Times New Roman"/>
          <w:b/>
          <w:color w:val="000000"/>
          <w:position w:val="0"/>
          <w:lang w:val="en-IN"/>
        </w:rPr>
        <w:t>3. Scope of the project</w:t>
      </w:r>
    </w:p>
    <w:p w14:paraId="3B0C9FCF" w14:textId="470D0BC1" w:rsidR="00D40D1E" w:rsidRPr="00F5422A" w:rsidRDefault="00EC304E"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b/>
          <w:bCs/>
          <w:color w:val="000000"/>
          <w:position w:val="0"/>
          <w:lang w:val="en-IN"/>
        </w:rPr>
        <w:t>Boundaries</w:t>
      </w:r>
      <w:r w:rsidRPr="00F5422A">
        <w:rPr>
          <w:rFonts w:ascii="Times New Roman" w:eastAsiaTheme="minorHAnsi" w:hAnsi="Times New Roman" w:cs="Times New Roman"/>
          <w:color w:val="000000"/>
          <w:position w:val="0"/>
          <w:lang w:val="en-IN"/>
        </w:rPr>
        <w:t xml:space="preserve">: this project </w:t>
      </w:r>
      <w:proofErr w:type="spellStart"/>
      <w:r w:rsidRPr="00F5422A">
        <w:rPr>
          <w:rFonts w:ascii="Times New Roman" w:eastAsiaTheme="minorHAnsi" w:hAnsi="Times New Roman" w:cs="Times New Roman"/>
          <w:color w:val="000000"/>
          <w:position w:val="0"/>
          <w:lang w:val="en-IN"/>
        </w:rPr>
        <w:t>can not</w:t>
      </w:r>
      <w:proofErr w:type="spellEnd"/>
      <w:r w:rsidRPr="00F5422A">
        <w:rPr>
          <w:rFonts w:ascii="Times New Roman" w:eastAsiaTheme="minorHAnsi" w:hAnsi="Times New Roman" w:cs="Times New Roman"/>
          <w:color w:val="000000"/>
          <w:position w:val="0"/>
          <w:lang w:val="en-IN"/>
        </w:rPr>
        <w:t xml:space="preserve"> replace actual psyc</w:t>
      </w:r>
      <w:r w:rsidR="000B01B8" w:rsidRPr="00F5422A">
        <w:rPr>
          <w:rFonts w:ascii="Times New Roman" w:eastAsiaTheme="minorHAnsi" w:hAnsi="Times New Roman" w:cs="Times New Roman"/>
          <w:color w:val="000000"/>
          <w:position w:val="0"/>
          <w:lang w:val="en-IN"/>
        </w:rPr>
        <w:t>hi</w:t>
      </w:r>
      <w:r w:rsidRPr="00F5422A">
        <w:rPr>
          <w:rFonts w:ascii="Times New Roman" w:eastAsiaTheme="minorHAnsi" w:hAnsi="Times New Roman" w:cs="Times New Roman"/>
          <w:color w:val="000000"/>
          <w:position w:val="0"/>
          <w:lang w:val="en-IN"/>
        </w:rPr>
        <w:t xml:space="preserve">atrist’s </w:t>
      </w:r>
      <w:r w:rsidR="00A63A75" w:rsidRPr="00F5422A">
        <w:rPr>
          <w:rFonts w:ascii="Times New Roman" w:eastAsiaTheme="minorHAnsi" w:hAnsi="Times New Roman" w:cs="Times New Roman"/>
          <w:color w:val="000000"/>
          <w:position w:val="0"/>
          <w:lang w:val="en-IN"/>
        </w:rPr>
        <w:t>counselling</w:t>
      </w:r>
      <w:r w:rsidR="00CB6EB1" w:rsidRPr="00F5422A">
        <w:rPr>
          <w:rFonts w:ascii="Times New Roman" w:eastAsiaTheme="minorHAnsi" w:hAnsi="Times New Roman" w:cs="Times New Roman"/>
          <w:color w:val="000000"/>
          <w:position w:val="0"/>
          <w:lang w:val="en-IN"/>
        </w:rPr>
        <w:t>,</w:t>
      </w:r>
    </w:p>
    <w:p w14:paraId="7AE3B14E" w14:textId="509B2B7E" w:rsidR="005D22C0" w:rsidRPr="00E331FA" w:rsidRDefault="00BC4BA1" w:rsidP="00D73EA0">
      <w:pPr>
        <w:suppressAutoHyphens w:val="0"/>
        <w:spacing w:after="160" w:line="259" w:lineRule="auto"/>
        <w:ind w:leftChars="0" w:left="0" w:firstLineChars="0" w:hanging="2"/>
        <w:jc w:val="both"/>
        <w:textDirection w:val="lrTb"/>
        <w:textAlignment w:val="auto"/>
        <w:outlineLvl w:val="9"/>
        <w:rPr>
          <w:rFonts w:ascii="Times New Roman" w:eastAsiaTheme="minorHAnsi" w:hAnsi="Times New Roman" w:cs="Times New Roman"/>
          <w:b/>
          <w:bCs/>
          <w:color w:val="000000"/>
          <w:position w:val="0"/>
        </w:rPr>
      </w:pPr>
      <w:r w:rsidRPr="00E331FA">
        <w:rPr>
          <w:rFonts w:ascii="Times New Roman" w:eastAsiaTheme="minorHAnsi" w:hAnsi="Times New Roman" w:cs="Times New Roman"/>
          <w:b/>
          <w:bCs/>
          <w:color w:val="000000"/>
          <w:position w:val="0"/>
          <w:lang w:val="en-IN"/>
        </w:rPr>
        <w:t>Scope:</w:t>
      </w:r>
    </w:p>
    <w:p w14:paraId="577FAC33" w14:textId="69B90AE4" w:rsidR="00BC4BA1" w:rsidRPr="00F5422A" w:rsidRDefault="005D22C0" w:rsidP="00D73EA0">
      <w:pPr>
        <w:pStyle w:val="ListParagraph"/>
        <w:numPr>
          <w:ilvl w:val="0"/>
          <w:numId w:val="50"/>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rPr>
      </w:pPr>
      <w:r w:rsidRPr="00F5422A">
        <w:rPr>
          <w:rFonts w:ascii="Times New Roman" w:eastAsiaTheme="minorHAnsi" w:hAnsi="Times New Roman" w:cs="Times New Roman"/>
          <w:color w:val="000000"/>
          <w:position w:val="0"/>
          <w:u w:val="single"/>
        </w:rPr>
        <w:t>Content Delivery</w:t>
      </w:r>
      <w:r w:rsidRPr="00F5422A">
        <w:rPr>
          <w:rFonts w:ascii="Times New Roman" w:eastAsiaTheme="minorHAnsi" w:hAnsi="Times New Roman" w:cs="Times New Roman"/>
          <w:color w:val="000000"/>
          <w:position w:val="0"/>
        </w:rPr>
        <w:t>: It will deliver evidence-based psychological advice and self-help strategies, tailored to users' inputs regarding their mental state.</w:t>
      </w:r>
    </w:p>
    <w:p w14:paraId="75D15542" w14:textId="3DA2472E" w:rsidR="005D22C0" w:rsidRPr="00F5422A" w:rsidRDefault="0074060C" w:rsidP="00D73EA0">
      <w:pPr>
        <w:pStyle w:val="ListParagraph"/>
        <w:numPr>
          <w:ilvl w:val="0"/>
          <w:numId w:val="50"/>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rPr>
      </w:pPr>
      <w:r w:rsidRPr="00F5422A">
        <w:rPr>
          <w:rFonts w:ascii="Times New Roman" w:eastAsiaTheme="minorHAnsi" w:hAnsi="Times New Roman" w:cs="Times New Roman"/>
          <w:color w:val="000000"/>
          <w:position w:val="0"/>
          <w:u w:val="single"/>
        </w:rPr>
        <w:t>Privacy and Security</w:t>
      </w:r>
      <w:r w:rsidRPr="00F5422A">
        <w:rPr>
          <w:rFonts w:ascii="Times New Roman" w:eastAsiaTheme="minorHAnsi" w:hAnsi="Times New Roman" w:cs="Times New Roman"/>
          <w:color w:val="000000"/>
          <w:position w:val="0"/>
        </w:rPr>
        <w:t>: Ensuring the confidentiality and security of user interactions, adhering to relevant data protection laws and ethical standards.</w:t>
      </w:r>
    </w:p>
    <w:p w14:paraId="6F8D6A5B" w14:textId="77777777" w:rsidR="005D22C0" w:rsidRPr="00F5422A" w:rsidRDefault="005D22C0"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p>
    <w:p w14:paraId="2BBF8D50"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b/>
          <w:color w:val="000000"/>
          <w:position w:val="0"/>
          <w:lang w:val="en-IN"/>
        </w:rPr>
      </w:pPr>
      <w:r w:rsidRPr="00F5422A">
        <w:rPr>
          <w:rFonts w:ascii="Times New Roman" w:eastAsiaTheme="minorHAnsi" w:hAnsi="Times New Roman" w:cs="Times New Roman"/>
          <w:b/>
          <w:color w:val="000000"/>
          <w:position w:val="0"/>
          <w:lang w:val="en-IN"/>
        </w:rPr>
        <w:t>4. Functional Requirements</w:t>
      </w:r>
    </w:p>
    <w:p w14:paraId="69128F7B" w14:textId="6E0CC85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Maximum 300 words as multiple paragraphs/numbered list. A Functional Requirement (FR) is a description of the service that the software must offer. It describes a software system or its component. A function is nothing but inputs to the software system, its  behaviour, and outputs. It can be a calculation, data manipulation, business process, user interaction, or any other specific functionality which defines what function a system is likely to perform.</w:t>
      </w:r>
    </w:p>
    <w:p w14:paraId="4F2448BA" w14:textId="6BE07429" w:rsidR="005B3158" w:rsidRPr="00E331FA" w:rsidRDefault="005B315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F5422A">
        <w:rPr>
          <w:rFonts w:ascii="Times New Roman" w:eastAsiaTheme="minorHAnsi" w:hAnsi="Times New Roman" w:cs="Times New Roman"/>
          <w:b/>
          <w:bCs/>
          <w:color w:val="000000"/>
          <w:position w:val="0"/>
          <w:lang w:val="en-IN"/>
        </w:rPr>
        <w:br/>
      </w:r>
      <w:r w:rsidRPr="00E331FA">
        <w:rPr>
          <w:rFonts w:ascii="Times New Roman" w:eastAsiaTheme="minorHAnsi" w:hAnsi="Times New Roman" w:cs="Times New Roman"/>
          <w:color w:val="000000"/>
          <w:position w:val="0"/>
          <w:u w:val="single"/>
          <w:lang w:val="en-IN"/>
        </w:rPr>
        <w:t>User Interaction</w:t>
      </w:r>
    </w:p>
    <w:p w14:paraId="3E06F471" w14:textId="77777777" w:rsidR="005B3158" w:rsidRPr="00F5422A" w:rsidRDefault="005B3158" w:rsidP="00D73EA0">
      <w:pPr>
        <w:numPr>
          <w:ilvl w:val="0"/>
          <w:numId w:val="51"/>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The chatbot must be able to conduct conversations with users in natural language.</w:t>
      </w:r>
    </w:p>
    <w:p w14:paraId="2BDC785B" w14:textId="77777777" w:rsidR="005B3158" w:rsidRPr="00F5422A" w:rsidRDefault="005B3158" w:rsidP="00D73EA0">
      <w:pPr>
        <w:numPr>
          <w:ilvl w:val="0"/>
          <w:numId w:val="51"/>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It should understand and respond to user inputs related to mental health issues, such as expressions of anxiety, depression, and distress.</w:t>
      </w:r>
    </w:p>
    <w:p w14:paraId="440204B7" w14:textId="1CD53E9C" w:rsidR="005B3158" w:rsidRPr="00E331FA" w:rsidRDefault="005B315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Content Delivery</w:t>
      </w:r>
    </w:p>
    <w:p w14:paraId="1C7BA92A" w14:textId="77777777" w:rsidR="005B3158" w:rsidRPr="00F5422A" w:rsidRDefault="005B3158" w:rsidP="00D73EA0">
      <w:pPr>
        <w:numPr>
          <w:ilvl w:val="0"/>
          <w:numId w:val="52"/>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The system should provide evidence-based psychological advice, coping strategies, and mental health information tailored to the user's specific queries or emotional state.</w:t>
      </w:r>
    </w:p>
    <w:p w14:paraId="4F156B13" w14:textId="3BCFA7EF" w:rsidR="005B3158" w:rsidRPr="00E331FA" w:rsidRDefault="005B315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Crisis Identification and Response</w:t>
      </w:r>
    </w:p>
    <w:p w14:paraId="03B9A84C" w14:textId="77777777" w:rsidR="005B3158" w:rsidRPr="00F5422A" w:rsidRDefault="005B3158" w:rsidP="00D73EA0">
      <w:pPr>
        <w:numPr>
          <w:ilvl w:val="0"/>
          <w:numId w:val="53"/>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Detect user expressions indicative of a crisis or harmful intentions and respond by providing appropriate crisis intervention resources, including hotlines and professional help suggestions.</w:t>
      </w:r>
    </w:p>
    <w:p w14:paraId="047A30C6" w14:textId="286A5DAF" w:rsidR="005B3158" w:rsidRPr="00E331FA" w:rsidRDefault="005B315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User Privacy and Data Security</w:t>
      </w:r>
    </w:p>
    <w:p w14:paraId="5EADC224" w14:textId="77777777" w:rsidR="005B3158" w:rsidRPr="00F5422A" w:rsidRDefault="005B3158" w:rsidP="00D73EA0">
      <w:pPr>
        <w:numPr>
          <w:ilvl w:val="0"/>
          <w:numId w:val="54"/>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Must ensure user anonymity and confidentiality, requiring no personally identifiable information unless voluntarily provided by the user for the purpose of receiving more personalized support.</w:t>
      </w:r>
    </w:p>
    <w:p w14:paraId="4AFDD158" w14:textId="77777777" w:rsidR="005B3158" w:rsidRPr="00F5422A" w:rsidRDefault="005B3158" w:rsidP="00D73EA0">
      <w:pPr>
        <w:numPr>
          <w:ilvl w:val="0"/>
          <w:numId w:val="54"/>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Implement secure data handling and storage practices to protect user privacy and comply with applicable data protection laws.</w:t>
      </w:r>
    </w:p>
    <w:p w14:paraId="0654F6E3" w14:textId="1398BE98" w:rsidR="005B3158" w:rsidRPr="00E331FA" w:rsidRDefault="005B315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Feedback Collection</w:t>
      </w:r>
    </w:p>
    <w:p w14:paraId="049014BF" w14:textId="77777777" w:rsidR="005B3158" w:rsidRPr="00F5422A" w:rsidRDefault="005B3158" w:rsidP="00D73EA0">
      <w:pPr>
        <w:numPr>
          <w:ilvl w:val="0"/>
          <w:numId w:val="55"/>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Allow users to provide feedback on their interaction experience and the helpfulness of the chatbot's responses.</w:t>
      </w:r>
    </w:p>
    <w:p w14:paraId="2678924B" w14:textId="65D493A6" w:rsidR="005B3158" w:rsidRPr="00E331FA" w:rsidRDefault="005B315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Professional Referral System</w:t>
      </w:r>
    </w:p>
    <w:p w14:paraId="7A9115D8" w14:textId="77777777" w:rsidR="005B3158" w:rsidRPr="00F5422A" w:rsidRDefault="005B3158" w:rsidP="00D73EA0">
      <w:pPr>
        <w:numPr>
          <w:ilvl w:val="0"/>
          <w:numId w:val="56"/>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When necessary, guide users towards professional mental health services, providing information on how to access such services.</w:t>
      </w:r>
    </w:p>
    <w:p w14:paraId="736CBB11" w14:textId="77777777" w:rsidR="00CD21C1" w:rsidRPr="00F5422A" w:rsidRDefault="00CD21C1"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p>
    <w:p w14:paraId="081756E0"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b/>
          <w:color w:val="000000"/>
          <w:position w:val="0"/>
          <w:lang w:val="en-IN"/>
        </w:rPr>
      </w:pPr>
      <w:r w:rsidRPr="00F5422A">
        <w:rPr>
          <w:rFonts w:ascii="Times New Roman" w:eastAsiaTheme="minorHAnsi" w:hAnsi="Times New Roman" w:cs="Times New Roman"/>
          <w:b/>
          <w:color w:val="000000"/>
          <w:position w:val="0"/>
          <w:lang w:val="en-IN"/>
        </w:rPr>
        <w:t>5. Non-Functional Requirements</w:t>
      </w:r>
    </w:p>
    <w:p w14:paraId="4B51F9C8" w14:textId="3D959F6E"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lastRenderedPageBreak/>
        <w:t>Maximum 300 words as multiple paragraphs/numbered list. Non-functional requirements are global constraints on a software system e.g., development costs, operational costs, performance, reliability, maintainability, portability, robustness etc.</w:t>
      </w:r>
    </w:p>
    <w:p w14:paraId="22F52092" w14:textId="77777777" w:rsidR="00E261F5" w:rsidRPr="00E331FA" w:rsidRDefault="00E261F5" w:rsidP="00D73EA0">
      <w:pPr>
        <w:numPr>
          <w:ilvl w:val="0"/>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Scalability</w:t>
      </w:r>
    </w:p>
    <w:p w14:paraId="30EF4500" w14:textId="77777777" w:rsidR="00E261F5" w:rsidRPr="00F5422A" w:rsidRDefault="00E261F5" w:rsidP="00D73EA0">
      <w:pPr>
        <w:numPr>
          <w:ilvl w:val="1"/>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The system must be scalable, capable of handling a growing number of users and increasing data volume without degradation in performance.</w:t>
      </w:r>
    </w:p>
    <w:p w14:paraId="36785FA5" w14:textId="77777777" w:rsidR="00E261F5" w:rsidRPr="00E331FA" w:rsidRDefault="00E261F5" w:rsidP="00D73EA0">
      <w:pPr>
        <w:numPr>
          <w:ilvl w:val="0"/>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Usability</w:t>
      </w:r>
    </w:p>
    <w:p w14:paraId="42FA02B3" w14:textId="77777777" w:rsidR="00E261F5" w:rsidRPr="00F5422A" w:rsidRDefault="00E261F5" w:rsidP="00D73EA0">
      <w:pPr>
        <w:numPr>
          <w:ilvl w:val="1"/>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User Interface: The chatbot interface should be intuitive and user-friendly, suitable for users with varying levels of technological proficiency.</w:t>
      </w:r>
    </w:p>
    <w:p w14:paraId="0C466AFE" w14:textId="77777777" w:rsidR="00E261F5" w:rsidRPr="00F5422A" w:rsidRDefault="00E261F5" w:rsidP="00D73EA0">
      <w:pPr>
        <w:numPr>
          <w:ilvl w:val="1"/>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Accessibility: Adhere to accessibility standards to cater to users with disabilities.</w:t>
      </w:r>
    </w:p>
    <w:p w14:paraId="04833D36" w14:textId="77777777" w:rsidR="00E261F5" w:rsidRPr="00E331FA" w:rsidRDefault="00E261F5" w:rsidP="00D73EA0">
      <w:pPr>
        <w:numPr>
          <w:ilvl w:val="0"/>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Security</w:t>
      </w:r>
    </w:p>
    <w:p w14:paraId="39CFF72A" w14:textId="77777777" w:rsidR="00E261F5" w:rsidRPr="00F5422A" w:rsidRDefault="00E261F5" w:rsidP="00D73EA0">
      <w:pPr>
        <w:numPr>
          <w:ilvl w:val="1"/>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Implement robust security measures to protect against unauthorized access, data breaches, and ensure compliance with data protection laws like GDPR or HIPAA (if applicable).</w:t>
      </w:r>
    </w:p>
    <w:p w14:paraId="7A49E916" w14:textId="77777777" w:rsidR="00E261F5" w:rsidRPr="00E331FA" w:rsidRDefault="00E261F5" w:rsidP="00D73EA0">
      <w:pPr>
        <w:numPr>
          <w:ilvl w:val="0"/>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Maintainability</w:t>
      </w:r>
    </w:p>
    <w:p w14:paraId="007FE13D" w14:textId="77777777" w:rsidR="00E261F5" w:rsidRPr="00F5422A" w:rsidRDefault="00E261F5" w:rsidP="00D73EA0">
      <w:pPr>
        <w:numPr>
          <w:ilvl w:val="1"/>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The system should be designed for easy updates and maintenance, allowing for the quick addition of new content, features, and improvements based on user feedback.</w:t>
      </w:r>
    </w:p>
    <w:p w14:paraId="44F09888" w14:textId="77777777" w:rsidR="00E261F5" w:rsidRPr="00E331FA" w:rsidRDefault="00E261F5" w:rsidP="00D73EA0">
      <w:pPr>
        <w:numPr>
          <w:ilvl w:val="0"/>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u w:val="single"/>
          <w:lang w:val="en-IN"/>
        </w:rPr>
      </w:pPr>
      <w:r w:rsidRPr="00E331FA">
        <w:rPr>
          <w:rFonts w:ascii="Times New Roman" w:eastAsiaTheme="minorHAnsi" w:hAnsi="Times New Roman" w:cs="Times New Roman"/>
          <w:color w:val="000000"/>
          <w:position w:val="0"/>
          <w:u w:val="single"/>
          <w:lang w:val="en-IN"/>
        </w:rPr>
        <w:t>Ethical Considerations</w:t>
      </w:r>
    </w:p>
    <w:p w14:paraId="5D187C29" w14:textId="77777777" w:rsidR="00E261F5" w:rsidRPr="00F5422A" w:rsidRDefault="00E261F5" w:rsidP="00D73EA0">
      <w:pPr>
        <w:numPr>
          <w:ilvl w:val="1"/>
          <w:numId w:val="57"/>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The chatbot must adhere to ethical guidelines, ensuring it provides support in a manner that is respectful, non-judgmental, and culturally sensitive.</w:t>
      </w:r>
    </w:p>
    <w:p w14:paraId="360E2E4F" w14:textId="77777777" w:rsidR="005E4728" w:rsidRPr="00F5422A" w:rsidRDefault="005E4728"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color w:val="000000"/>
          <w:position w:val="0"/>
          <w:lang w:val="en-IN"/>
        </w:rPr>
      </w:pPr>
    </w:p>
    <w:p w14:paraId="22E85536" w14:textId="77777777" w:rsidR="000B5A35" w:rsidRPr="00F5422A" w:rsidRDefault="000B5A35" w:rsidP="00D73EA0">
      <w:pPr>
        <w:suppressAutoHyphens w:val="0"/>
        <w:spacing w:after="160" w:line="259" w:lineRule="auto"/>
        <w:ind w:leftChars="0" w:firstLineChars="0" w:firstLine="0"/>
        <w:jc w:val="both"/>
        <w:textDirection w:val="lrTb"/>
        <w:textAlignment w:val="auto"/>
        <w:outlineLvl w:val="9"/>
        <w:rPr>
          <w:rFonts w:ascii="Times New Roman" w:eastAsiaTheme="minorHAnsi" w:hAnsi="Times New Roman" w:cs="Times New Roman"/>
          <w:b/>
          <w:color w:val="000000"/>
          <w:position w:val="0"/>
          <w:lang w:val="en-IN"/>
        </w:rPr>
      </w:pPr>
      <w:r w:rsidRPr="00F5422A">
        <w:rPr>
          <w:rFonts w:ascii="Times New Roman" w:eastAsiaTheme="minorHAnsi" w:hAnsi="Times New Roman" w:cs="Times New Roman"/>
          <w:b/>
          <w:color w:val="000000"/>
          <w:position w:val="0"/>
          <w:lang w:val="en-IN"/>
        </w:rPr>
        <w:t>6. Software/System Requirements</w:t>
      </w:r>
    </w:p>
    <w:p w14:paraId="5224E2A2" w14:textId="77777777" w:rsidR="00DE2BE9" w:rsidRPr="00FC7049" w:rsidRDefault="00DE2BE9"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FC7049">
        <w:rPr>
          <w:rFonts w:ascii="Times New Roman" w:eastAsiaTheme="minorHAnsi" w:hAnsi="Times New Roman" w:cs="Times New Roman"/>
          <w:color w:val="000000"/>
          <w:position w:val="0"/>
          <w:u w:val="single"/>
          <w:lang w:val="en-IN"/>
        </w:rPr>
        <w:t>Development Requirements</w:t>
      </w:r>
    </w:p>
    <w:p w14:paraId="6C174D92"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Software Development Kit (SDK) and Frameworks</w:t>
      </w:r>
    </w:p>
    <w:p w14:paraId="5507C962" w14:textId="77777777" w:rsidR="00DE2BE9" w:rsidRPr="00F5422A" w:rsidRDefault="00DE2BE9" w:rsidP="00D73EA0">
      <w:pPr>
        <w:numPr>
          <w:ilvl w:val="0"/>
          <w:numId w:val="58"/>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Natural Language Processing (NLP) Tools</w:t>
      </w:r>
      <w:r w:rsidRPr="00F5422A">
        <w:rPr>
          <w:rFonts w:ascii="Times New Roman" w:eastAsiaTheme="minorHAnsi" w:hAnsi="Times New Roman" w:cs="Times New Roman"/>
          <w:color w:val="000000"/>
          <w:position w:val="0"/>
          <w:lang w:val="en-IN"/>
        </w:rPr>
        <w:t xml:space="preserve">: Utilize libraries like NLTK, </w:t>
      </w:r>
      <w:proofErr w:type="spellStart"/>
      <w:r w:rsidRPr="00F5422A">
        <w:rPr>
          <w:rFonts w:ascii="Times New Roman" w:eastAsiaTheme="minorHAnsi" w:hAnsi="Times New Roman" w:cs="Times New Roman"/>
          <w:color w:val="000000"/>
          <w:position w:val="0"/>
          <w:lang w:val="en-IN"/>
        </w:rPr>
        <w:t>spaCy</w:t>
      </w:r>
      <w:proofErr w:type="spellEnd"/>
      <w:r w:rsidRPr="00F5422A">
        <w:rPr>
          <w:rFonts w:ascii="Times New Roman" w:eastAsiaTheme="minorHAnsi" w:hAnsi="Times New Roman" w:cs="Times New Roman"/>
          <w:color w:val="000000"/>
          <w:position w:val="0"/>
          <w:lang w:val="en-IN"/>
        </w:rPr>
        <w:t>, or frameworks like Rasa for building conversational AI.</w:t>
      </w:r>
    </w:p>
    <w:p w14:paraId="26C58B72" w14:textId="4E6A1061" w:rsidR="00DE2BE9" w:rsidRPr="00F5422A" w:rsidRDefault="00DE2BE9" w:rsidP="00D73EA0">
      <w:pPr>
        <w:numPr>
          <w:ilvl w:val="0"/>
          <w:numId w:val="58"/>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Machine Learning Libraries:</w:t>
      </w:r>
      <w:r w:rsidRPr="00F5422A">
        <w:rPr>
          <w:rFonts w:ascii="Times New Roman" w:eastAsiaTheme="minorHAnsi" w:hAnsi="Times New Roman" w:cs="Times New Roman"/>
          <w:color w:val="000000"/>
          <w:position w:val="0"/>
          <w:lang w:val="en-IN"/>
        </w:rPr>
        <w:t xml:space="preserve"> TensorFlow,</w:t>
      </w:r>
      <w:r w:rsidR="00A25519" w:rsidRPr="00F5422A">
        <w:rPr>
          <w:rFonts w:ascii="Times New Roman" w:eastAsiaTheme="minorHAnsi" w:hAnsi="Times New Roman" w:cs="Times New Roman"/>
          <w:color w:val="000000"/>
          <w:position w:val="0"/>
          <w:lang w:val="en-IN"/>
        </w:rPr>
        <w:t xml:space="preserve"> </w:t>
      </w:r>
      <w:proofErr w:type="spellStart"/>
      <w:r w:rsidR="00A25519" w:rsidRPr="00F5422A">
        <w:rPr>
          <w:rFonts w:ascii="Times New Roman" w:eastAsiaTheme="minorHAnsi" w:hAnsi="Times New Roman" w:cs="Times New Roman"/>
          <w:color w:val="000000"/>
          <w:position w:val="0"/>
          <w:lang w:val="en-IN"/>
        </w:rPr>
        <w:t>keras</w:t>
      </w:r>
      <w:proofErr w:type="spellEnd"/>
      <w:r w:rsidR="00A25519" w:rsidRPr="00F5422A">
        <w:rPr>
          <w:rFonts w:ascii="Times New Roman" w:eastAsiaTheme="minorHAnsi" w:hAnsi="Times New Roman" w:cs="Times New Roman"/>
          <w:color w:val="000000"/>
          <w:position w:val="0"/>
          <w:lang w:val="en-IN"/>
        </w:rPr>
        <w:t>,</w:t>
      </w:r>
      <w:r w:rsidRPr="00F5422A">
        <w:rPr>
          <w:rFonts w:ascii="Times New Roman" w:eastAsiaTheme="minorHAnsi" w:hAnsi="Times New Roman" w:cs="Times New Roman"/>
          <w:color w:val="000000"/>
          <w:position w:val="0"/>
          <w:lang w:val="en-IN"/>
        </w:rPr>
        <w:t xml:space="preserve"> </w:t>
      </w:r>
      <w:proofErr w:type="spellStart"/>
      <w:r w:rsidRPr="00F5422A">
        <w:rPr>
          <w:rFonts w:ascii="Times New Roman" w:eastAsiaTheme="minorHAnsi" w:hAnsi="Times New Roman" w:cs="Times New Roman"/>
          <w:color w:val="000000"/>
          <w:position w:val="0"/>
          <w:lang w:val="en-IN"/>
        </w:rPr>
        <w:t>PyTorch</w:t>
      </w:r>
      <w:proofErr w:type="spellEnd"/>
      <w:r w:rsidRPr="00F5422A">
        <w:rPr>
          <w:rFonts w:ascii="Times New Roman" w:eastAsiaTheme="minorHAnsi" w:hAnsi="Times New Roman" w:cs="Times New Roman"/>
          <w:color w:val="000000"/>
          <w:position w:val="0"/>
          <w:lang w:val="en-IN"/>
        </w:rPr>
        <w:t xml:space="preserve"> for model development if custom AI solutions are necessary.</w:t>
      </w:r>
    </w:p>
    <w:p w14:paraId="03835BE6" w14:textId="77777777" w:rsidR="00DE2BE9" w:rsidRPr="00F5422A" w:rsidRDefault="00DE2BE9" w:rsidP="00D73EA0">
      <w:pPr>
        <w:numPr>
          <w:ilvl w:val="0"/>
          <w:numId w:val="58"/>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Web Development Frameworks</w:t>
      </w:r>
      <w:r w:rsidRPr="00F5422A">
        <w:rPr>
          <w:rFonts w:ascii="Times New Roman" w:eastAsiaTheme="minorHAnsi" w:hAnsi="Times New Roman" w:cs="Times New Roman"/>
          <w:color w:val="000000"/>
          <w:position w:val="0"/>
          <w:lang w:val="en-IN"/>
        </w:rPr>
        <w:t>: Flask or Django for backend if a web interface is developed; React or Angular for frontend development.</w:t>
      </w:r>
    </w:p>
    <w:p w14:paraId="616944F8"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Integrated Development Environment (IDE)</w:t>
      </w:r>
    </w:p>
    <w:p w14:paraId="1E87C3B3" w14:textId="77777777" w:rsidR="00DE2BE9" w:rsidRPr="00F5422A" w:rsidRDefault="00DE2BE9" w:rsidP="00D73EA0">
      <w:pPr>
        <w:numPr>
          <w:ilvl w:val="0"/>
          <w:numId w:val="59"/>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lastRenderedPageBreak/>
        <w:t>PyCharm, Visual Studio Code, or any other IDE that supports Python and web development technologies.</w:t>
      </w:r>
    </w:p>
    <w:p w14:paraId="596B6931"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Version Control</w:t>
      </w:r>
    </w:p>
    <w:p w14:paraId="08AF5B5D" w14:textId="77777777" w:rsidR="00DE2BE9" w:rsidRPr="00F5422A" w:rsidRDefault="00DE2BE9" w:rsidP="00D73EA0">
      <w:pPr>
        <w:numPr>
          <w:ilvl w:val="0"/>
          <w:numId w:val="60"/>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Git, with repositories hosted on platforms like GitHub or GitLab for version control and collaboration.</w:t>
      </w:r>
    </w:p>
    <w:p w14:paraId="4A50BB1A" w14:textId="77777777" w:rsidR="00DE2BE9" w:rsidRPr="00FC7049" w:rsidRDefault="00DE2BE9" w:rsidP="00FC7049">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FC7049">
        <w:rPr>
          <w:rFonts w:ascii="Times New Roman" w:eastAsiaTheme="minorHAnsi" w:hAnsi="Times New Roman" w:cs="Times New Roman"/>
          <w:color w:val="000000"/>
          <w:position w:val="0"/>
          <w:u w:val="single"/>
          <w:lang w:val="en-IN"/>
        </w:rPr>
        <w:t>Deployment Requirements</w:t>
      </w:r>
    </w:p>
    <w:p w14:paraId="1626B6C1"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Server Specifications</w:t>
      </w:r>
    </w:p>
    <w:p w14:paraId="6B6B06D5" w14:textId="77777777" w:rsidR="00DE2BE9" w:rsidRPr="00F5422A" w:rsidRDefault="00DE2BE9" w:rsidP="00D73EA0">
      <w:pPr>
        <w:numPr>
          <w:ilvl w:val="0"/>
          <w:numId w:val="61"/>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Web Server</w:t>
      </w:r>
      <w:r w:rsidRPr="00F5422A">
        <w:rPr>
          <w:rFonts w:ascii="Times New Roman" w:eastAsiaTheme="minorHAnsi" w:hAnsi="Times New Roman" w:cs="Times New Roman"/>
          <w:color w:val="000000"/>
          <w:position w:val="0"/>
          <w:lang w:val="en-IN"/>
        </w:rPr>
        <w:t>: Nginx or Apache for managing web traffic if a web-based interface is provided.</w:t>
      </w:r>
    </w:p>
    <w:p w14:paraId="03F211F1"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Database</w:t>
      </w:r>
    </w:p>
    <w:p w14:paraId="78A70810" w14:textId="77777777" w:rsidR="00DE2BE9" w:rsidRPr="00F5422A" w:rsidRDefault="00DE2BE9" w:rsidP="00D73EA0">
      <w:pPr>
        <w:numPr>
          <w:ilvl w:val="0"/>
          <w:numId w:val="62"/>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Type</w:t>
      </w:r>
      <w:r w:rsidRPr="00F5422A">
        <w:rPr>
          <w:rFonts w:ascii="Times New Roman" w:eastAsiaTheme="minorHAnsi" w:hAnsi="Times New Roman" w:cs="Times New Roman"/>
          <w:color w:val="000000"/>
          <w:position w:val="0"/>
          <w:lang w:val="en-IN"/>
        </w:rPr>
        <w:t>: Relational (PostgreSQL, MySQL) or NoSQL (MongoDB, DynamoDB) depending on the data structure and scalability needs.</w:t>
      </w:r>
    </w:p>
    <w:p w14:paraId="3AED52E3" w14:textId="77777777" w:rsidR="00DE2BE9" w:rsidRPr="00F5422A" w:rsidRDefault="00DE2BE9" w:rsidP="00D73EA0">
      <w:pPr>
        <w:numPr>
          <w:ilvl w:val="0"/>
          <w:numId w:val="62"/>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Security</w:t>
      </w:r>
      <w:r w:rsidRPr="00F5422A">
        <w:rPr>
          <w:rFonts w:ascii="Times New Roman" w:eastAsiaTheme="minorHAnsi" w:hAnsi="Times New Roman" w:cs="Times New Roman"/>
          <w:color w:val="000000"/>
          <w:position w:val="0"/>
          <w:lang w:val="en-IN"/>
        </w:rPr>
        <w:t>: Encryption at rest and in transit, with access controls in place.</w:t>
      </w:r>
    </w:p>
    <w:p w14:paraId="3D9198B8"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Security and Compliance</w:t>
      </w:r>
    </w:p>
    <w:p w14:paraId="159CA4E9" w14:textId="77777777" w:rsidR="00DE2BE9" w:rsidRPr="00F5422A" w:rsidRDefault="00DE2BE9" w:rsidP="00D73EA0">
      <w:pPr>
        <w:numPr>
          <w:ilvl w:val="0"/>
          <w:numId w:val="63"/>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SSL/TLS encryption for secure data transmission.</w:t>
      </w:r>
    </w:p>
    <w:p w14:paraId="356F3EDC" w14:textId="77777777" w:rsidR="00DE2BE9" w:rsidRPr="00F5422A" w:rsidRDefault="00DE2BE9" w:rsidP="00D73EA0">
      <w:pPr>
        <w:numPr>
          <w:ilvl w:val="0"/>
          <w:numId w:val="63"/>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Compliance with GDPR, HIPAA, or other relevant data protection standards, which may dictate specific technical and procedural requirements.</w:t>
      </w:r>
    </w:p>
    <w:p w14:paraId="07CB4AF4" w14:textId="77777777" w:rsidR="00DE2BE9" w:rsidRPr="00FC7049" w:rsidRDefault="00DE2BE9" w:rsidP="00FC7049">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color w:val="000000"/>
          <w:position w:val="0"/>
          <w:u w:val="single"/>
          <w:lang w:val="en-IN"/>
        </w:rPr>
      </w:pPr>
      <w:r w:rsidRPr="00FC7049">
        <w:rPr>
          <w:rFonts w:ascii="Times New Roman" w:eastAsiaTheme="minorHAnsi" w:hAnsi="Times New Roman" w:cs="Times New Roman"/>
          <w:color w:val="000000"/>
          <w:position w:val="0"/>
          <w:u w:val="single"/>
          <w:lang w:val="en-IN"/>
        </w:rPr>
        <w:t>User-End Requirements</w:t>
      </w:r>
    </w:p>
    <w:p w14:paraId="1D071BA1"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Hardware</w:t>
      </w:r>
    </w:p>
    <w:p w14:paraId="34BBB0AD" w14:textId="77777777" w:rsidR="00DE2BE9" w:rsidRPr="00F5422A" w:rsidRDefault="00DE2BE9" w:rsidP="00D73EA0">
      <w:pPr>
        <w:numPr>
          <w:ilvl w:val="0"/>
          <w:numId w:val="64"/>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No specific hardware requirements for users, but the chatbot should be accessible via standard consumer devices including smartphones, tablets, and computers.</w:t>
      </w:r>
    </w:p>
    <w:p w14:paraId="1F75B7BD"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Software</w:t>
      </w:r>
    </w:p>
    <w:p w14:paraId="02168DCE" w14:textId="77777777" w:rsidR="00DE2BE9" w:rsidRPr="00F5422A" w:rsidRDefault="00DE2BE9" w:rsidP="00D73EA0">
      <w:pPr>
        <w:numPr>
          <w:ilvl w:val="0"/>
          <w:numId w:val="65"/>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Web Browser</w:t>
      </w:r>
      <w:r w:rsidRPr="00F5422A">
        <w:rPr>
          <w:rFonts w:ascii="Times New Roman" w:eastAsiaTheme="minorHAnsi" w:hAnsi="Times New Roman" w:cs="Times New Roman"/>
          <w:color w:val="000000"/>
          <w:position w:val="0"/>
          <w:lang w:val="en-IN"/>
        </w:rPr>
        <w:t>: Latest versions of Chrome, Firefox, Safari, or Edge if the chatbot is web-based.</w:t>
      </w:r>
    </w:p>
    <w:p w14:paraId="364AB788" w14:textId="77777777" w:rsidR="00DE2BE9" w:rsidRPr="00F5422A" w:rsidRDefault="00DE2BE9" w:rsidP="00D73EA0">
      <w:pPr>
        <w:numPr>
          <w:ilvl w:val="0"/>
          <w:numId w:val="65"/>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C7049">
        <w:rPr>
          <w:rFonts w:ascii="Times New Roman" w:eastAsiaTheme="minorHAnsi" w:hAnsi="Times New Roman" w:cs="Times New Roman"/>
          <w:color w:val="000000"/>
          <w:position w:val="0"/>
          <w:lang w:val="en-IN"/>
        </w:rPr>
        <w:t>Mobile OS:</w:t>
      </w:r>
      <w:r w:rsidRPr="00F5422A">
        <w:rPr>
          <w:rFonts w:ascii="Times New Roman" w:eastAsiaTheme="minorHAnsi" w:hAnsi="Times New Roman" w:cs="Times New Roman"/>
          <w:color w:val="000000"/>
          <w:position w:val="0"/>
          <w:lang w:val="en-IN"/>
        </w:rPr>
        <w:t xml:space="preserve"> iOS and Android if a mobile application is developed. Compatibility with the latest and penultimate major versions is recommended.</w:t>
      </w:r>
    </w:p>
    <w:p w14:paraId="6B6FAFE0" w14:textId="77777777" w:rsidR="00DE2BE9" w:rsidRPr="00F5422A" w:rsidRDefault="00DE2BE9"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Internet Connection</w:t>
      </w:r>
    </w:p>
    <w:p w14:paraId="36BB228E" w14:textId="77777777" w:rsidR="00DE2BE9" w:rsidRPr="00F5422A" w:rsidRDefault="00DE2BE9" w:rsidP="00D73EA0">
      <w:pPr>
        <w:numPr>
          <w:ilvl w:val="0"/>
          <w:numId w:val="66"/>
        </w:numPr>
        <w:suppressAutoHyphens w:val="0"/>
        <w:spacing w:after="160" w:line="259" w:lineRule="auto"/>
        <w:ind w:leftChars="0" w:firstLineChars="0"/>
        <w:jc w:val="both"/>
        <w:textDirection w:val="lrTb"/>
        <w:textAlignment w:val="auto"/>
        <w:outlineLvl w:val="9"/>
        <w:rPr>
          <w:rFonts w:ascii="Times New Roman" w:eastAsiaTheme="minorHAnsi" w:hAnsi="Times New Roman" w:cs="Times New Roman"/>
          <w:color w:val="000000"/>
          <w:position w:val="0"/>
          <w:lang w:val="en-IN"/>
        </w:rPr>
      </w:pPr>
      <w:r w:rsidRPr="00F5422A">
        <w:rPr>
          <w:rFonts w:ascii="Times New Roman" w:eastAsiaTheme="minorHAnsi" w:hAnsi="Times New Roman" w:cs="Times New Roman"/>
          <w:color w:val="000000"/>
          <w:position w:val="0"/>
          <w:lang w:val="en-IN"/>
        </w:rPr>
        <w:t>An active internet connection with sufficient bandwidth for smooth interaction with the chatbot.</w:t>
      </w:r>
    </w:p>
    <w:p w14:paraId="47E39C38" w14:textId="77777777" w:rsidR="00C43ED6" w:rsidRPr="00F5422A" w:rsidRDefault="00C43ED6" w:rsidP="00D73EA0">
      <w:pPr>
        <w:suppressAutoHyphens w:val="0"/>
        <w:spacing w:after="160" w:line="259" w:lineRule="auto"/>
        <w:ind w:leftChars="0" w:firstLineChars="0" w:firstLine="721"/>
        <w:jc w:val="both"/>
        <w:textDirection w:val="lrTb"/>
        <w:textAlignment w:val="auto"/>
        <w:outlineLvl w:val="9"/>
        <w:rPr>
          <w:rFonts w:ascii="Times New Roman" w:eastAsiaTheme="minorHAnsi" w:hAnsi="Times New Roman" w:cs="Times New Roman"/>
          <w:color w:val="000000"/>
          <w:position w:val="0"/>
          <w:lang w:val="en-IN"/>
        </w:rPr>
      </w:pPr>
    </w:p>
    <w:p w14:paraId="04B2AEA8" w14:textId="04391938" w:rsidR="000B5A35" w:rsidRPr="00D25311" w:rsidRDefault="000B5A35" w:rsidP="00D73EA0">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color w:val="000000"/>
          <w:position w:val="0"/>
          <w:sz w:val="28"/>
          <w:szCs w:val="28"/>
          <w:lang w:val="en-IN"/>
        </w:rPr>
      </w:pPr>
    </w:p>
    <w:sectPr w:rsidR="000B5A35" w:rsidRPr="00D25311" w:rsidSect="00F77F18">
      <w:footerReference w:type="default" r:id="rId15"/>
      <w:pgSz w:w="12240" w:h="15840" w:code="1"/>
      <w:pgMar w:top="1440" w:right="1298" w:bottom="1440" w:left="1298" w:header="567" w:footer="510" w:gutter="0"/>
      <w:pgBorders w:offsetFrom="page">
        <w:top w:val="double" w:sz="12" w:space="24" w:color="auto"/>
        <w:left w:val="double" w:sz="12" w:space="24" w:color="auto"/>
        <w:bottom w:val="double" w:sz="12" w:space="24" w:color="auto"/>
        <w:right w:val="double" w:sz="12"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7127A" w14:textId="77777777" w:rsidR="00F77F18" w:rsidRDefault="00F77F18" w:rsidP="00336B8E">
      <w:pPr>
        <w:spacing w:line="240" w:lineRule="auto"/>
        <w:ind w:left="0" w:hanging="2"/>
      </w:pPr>
      <w:r>
        <w:separator/>
      </w:r>
    </w:p>
  </w:endnote>
  <w:endnote w:type="continuationSeparator" w:id="0">
    <w:p w14:paraId="795BF0E6" w14:textId="77777777" w:rsidR="00F77F18" w:rsidRDefault="00F77F18" w:rsidP="00336B8E">
      <w:pPr>
        <w:spacing w:line="240" w:lineRule="auto"/>
        <w:ind w:left="0" w:hanging="2"/>
      </w:pPr>
      <w:r>
        <w:continuationSeparator/>
      </w:r>
    </w:p>
  </w:endnote>
  <w:endnote w:type="continuationNotice" w:id="1">
    <w:p w14:paraId="3F189EBE" w14:textId="77777777" w:rsidR="00F77F18" w:rsidRDefault="00F77F18">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Times">
    <w:altName w:val="STIX Two Math"/>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Bold">
    <w:altName w:val="Times New Roman"/>
    <w:charset w:val="00"/>
    <w:family w:val="roman"/>
    <w:pitch w:val="default"/>
    <w:sig w:usb0="00000003" w:usb1="00000000" w:usb2="00000000" w:usb3="00000000" w:csb0="00000001" w:csb1="00000000"/>
  </w:font>
  <w:font w:name="Times-Roman">
    <w:altName w:val="Times New Roman"/>
    <w:charset w:val="00"/>
    <w:family w:val="auto"/>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ff3">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BBD3A" w14:textId="77777777" w:rsidR="00FB53FE" w:rsidRDefault="00FB53F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9B97E" w14:textId="77777777" w:rsidR="00FB53FE" w:rsidRDefault="00FB53FE">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99" w14:textId="2699F131" w:rsidR="00FB53FE" w:rsidRDefault="00D25311" w:rsidP="00D25311">
    <w:pPr>
      <w:pStyle w:val="Footer"/>
      <w:ind w:left="0" w:hanging="2"/>
      <w:rPr>
        <w:color w:val="595959" w:themeColor="text1" w:themeTint="A6"/>
        <w:sz w:val="20"/>
        <w:szCs w:val="20"/>
      </w:rPr>
    </w:pPr>
    <w:r>
      <w:rPr>
        <w:color w:val="000000" w:themeColor="text1"/>
        <w:sz w:val="20"/>
        <w:szCs w:val="20"/>
      </w:rPr>
      <w:t>School of Computing and Information Technology, REVA University</w:t>
    </w:r>
    <w:r w:rsidRPr="00DB5C99">
      <w:rPr>
        <w:color w:val="000000" w:themeColor="text1"/>
        <w:sz w:val="20"/>
        <w:szCs w:val="20"/>
      </w:rPr>
      <w:ptab w:relativeTo="margin" w:alignment="right" w:leader="none"/>
    </w:r>
    <w:r w:rsidRPr="00DB5C99">
      <w:rPr>
        <w:color w:val="000000" w:themeColor="text1"/>
        <w:sz w:val="20"/>
        <w:szCs w:val="20"/>
      </w:rPr>
      <w:t xml:space="preserve">Page </w:t>
    </w:r>
    <w:r>
      <w:rPr>
        <w:color w:val="595959" w:themeColor="text1" w:themeTint="A6"/>
        <w:sz w:val="20"/>
        <w:szCs w:val="20"/>
      </w:rPr>
      <w:t>No</w:t>
    </w:r>
  </w:p>
  <w:p w14:paraId="66EA7563" w14:textId="77777777" w:rsidR="00D25311" w:rsidRPr="00D25311" w:rsidRDefault="00D25311" w:rsidP="00D25311">
    <w:pPr>
      <w:pStyle w:val="Footer"/>
      <w:ind w:left="0" w:hanging="2"/>
      <w:rPr>
        <w:color w:val="595959" w:themeColor="text1" w:themeTint="A6"/>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CA509" w14:textId="02876A0F" w:rsidR="00B13652" w:rsidRDefault="00D25311">
    <w:pPr>
      <w:pStyle w:val="Footer"/>
      <w:ind w:left="0" w:hanging="2"/>
      <w:rPr>
        <w:color w:val="595959" w:themeColor="text1" w:themeTint="A6"/>
        <w:sz w:val="20"/>
        <w:szCs w:val="20"/>
      </w:rPr>
    </w:pPr>
    <w:r>
      <w:rPr>
        <w:color w:val="000000" w:themeColor="text1"/>
        <w:sz w:val="20"/>
        <w:szCs w:val="20"/>
      </w:rPr>
      <w:t>School of Computing and Information Technology, REVA University</w:t>
    </w:r>
    <w:r w:rsidR="00DB5C99" w:rsidRPr="00DB5C99">
      <w:rPr>
        <w:color w:val="000000" w:themeColor="text1"/>
        <w:sz w:val="20"/>
        <w:szCs w:val="20"/>
      </w:rPr>
      <w:ptab w:relativeTo="margin" w:alignment="right" w:leader="none"/>
    </w:r>
    <w:r w:rsidR="00DB5C99" w:rsidRPr="00DB5C99">
      <w:rPr>
        <w:color w:val="000000" w:themeColor="text1"/>
        <w:sz w:val="20"/>
        <w:szCs w:val="20"/>
      </w:rPr>
      <w:t xml:space="preserve">Page </w:t>
    </w:r>
    <w:r w:rsidR="00DB5C99">
      <w:rPr>
        <w:color w:val="595959" w:themeColor="text1" w:themeTint="A6"/>
        <w:sz w:val="20"/>
        <w:szCs w:val="20"/>
      </w:rPr>
      <w:t>No</w:t>
    </w:r>
  </w:p>
  <w:p w14:paraId="1FFC7F7E" w14:textId="77777777" w:rsidR="00D25311" w:rsidRPr="00DB5C99" w:rsidRDefault="00D25311">
    <w:pPr>
      <w:pStyle w:val="Footer"/>
      <w:ind w:left="0" w:hanging="2"/>
      <w:rPr>
        <w:color w:val="595959" w:themeColor="text1" w:themeTint="A6"/>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25647" w14:textId="77777777" w:rsidR="00F77F18" w:rsidRDefault="00F77F18" w:rsidP="00336B8E">
      <w:pPr>
        <w:spacing w:line="240" w:lineRule="auto"/>
        <w:ind w:left="0" w:hanging="2"/>
      </w:pPr>
      <w:r>
        <w:separator/>
      </w:r>
    </w:p>
  </w:footnote>
  <w:footnote w:type="continuationSeparator" w:id="0">
    <w:p w14:paraId="4217BDD8" w14:textId="77777777" w:rsidR="00F77F18" w:rsidRDefault="00F77F18" w:rsidP="00336B8E">
      <w:pPr>
        <w:spacing w:line="240" w:lineRule="auto"/>
        <w:ind w:left="0" w:hanging="2"/>
      </w:pPr>
      <w:r>
        <w:continuationSeparator/>
      </w:r>
    </w:p>
  </w:footnote>
  <w:footnote w:type="continuationNotice" w:id="1">
    <w:p w14:paraId="1C056BC3" w14:textId="77777777" w:rsidR="00F77F18" w:rsidRDefault="00F77F18">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E0FBB" w14:textId="77777777" w:rsidR="00FB53FE" w:rsidRDefault="00FB53F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11E63" w14:textId="1C3EE8AE" w:rsidR="00D25311" w:rsidRDefault="00016C01" w:rsidP="00D25311">
    <w:pPr>
      <w:pStyle w:val="Header"/>
      <w:ind w:left="0" w:hanging="2"/>
      <w:jc w:val="right"/>
    </w:pPr>
    <w:r>
      <w:rPr>
        <w:noProof/>
      </w:rPr>
      <w:object w:dxaOrig="11771" w:dyaOrig="3120" w14:anchorId="518E58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52.95pt">
          <v:imagedata r:id="rId1" o:title=""/>
        </v:shape>
        <o:OLEObject Type="Embed" ProgID="PBrush" ShapeID="_x0000_i1025" DrawAspect="Content" ObjectID="_1771260318" r:id="rId2"/>
      </w:object>
    </w:r>
  </w:p>
  <w:p w14:paraId="1411783B" w14:textId="77777777" w:rsidR="00FB53FE" w:rsidRPr="00DB5C99" w:rsidRDefault="00FB53FE" w:rsidP="00DB5C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1690" w14:textId="7CC331A2" w:rsidR="00FB53FE" w:rsidRDefault="00D25311" w:rsidP="00D25311">
    <w:pPr>
      <w:pStyle w:val="Header"/>
      <w:ind w:left="0" w:hanging="2"/>
      <w:jc w:val="right"/>
    </w:pPr>
    <w:r>
      <w:rPr>
        <w:noProof/>
        <w:lang w:val="en-IN" w:eastAsia="en-IN"/>
      </w:rPr>
      <w:drawing>
        <wp:inline distT="0" distB="0" distL="0" distR="0" wp14:anchorId="6754128E" wp14:editId="2A8C7CB8">
          <wp:extent cx="2861935" cy="565150"/>
          <wp:effectExtent l="0" t="0" r="0" b="6350"/>
          <wp:docPr id="20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9" name="Picture 1"/>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1926" cy="5710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620362"/>
    <w:multiLevelType w:val="hybridMultilevel"/>
    <w:tmpl w:val="0A3CFFE8"/>
    <w:lvl w:ilvl="0" w:tplc="602CF406">
      <w:numFmt w:val="bullet"/>
      <w:lvlText w:val=""/>
      <w:lvlJc w:val="left"/>
      <w:pPr>
        <w:ind w:left="357" w:hanging="360"/>
      </w:pPr>
      <w:rPr>
        <w:rFonts w:ascii="Times New Roman" w:eastAsiaTheme="minorHAnsi" w:hAnsi="Times New Roman" w:cs="Times New Roman"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4" w15:restartNumberingAfterBreak="0">
    <w:nsid w:val="040B5A46"/>
    <w:multiLevelType w:val="hybridMultilevel"/>
    <w:tmpl w:val="D0446D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ED71C9"/>
    <w:multiLevelType w:val="hybridMultilevel"/>
    <w:tmpl w:val="D5B8977C"/>
    <w:lvl w:ilvl="0" w:tplc="40090001">
      <w:start w:val="1"/>
      <w:numFmt w:val="bullet"/>
      <w:lvlText w:val=""/>
      <w:lvlJc w:val="left"/>
      <w:pPr>
        <w:ind w:left="357" w:hanging="360"/>
      </w:pPr>
      <w:rPr>
        <w:rFonts w:ascii="Symbol" w:hAnsi="Symbol"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7"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032315"/>
    <w:multiLevelType w:val="multilevel"/>
    <w:tmpl w:val="42507F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1B7B2E"/>
    <w:multiLevelType w:val="multilevel"/>
    <w:tmpl w:val="EA64C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4AF2FDA"/>
    <w:multiLevelType w:val="multilevel"/>
    <w:tmpl w:val="06EE1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8743E04"/>
    <w:multiLevelType w:val="multilevel"/>
    <w:tmpl w:val="DFA8C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B107689"/>
    <w:multiLevelType w:val="hybridMultilevel"/>
    <w:tmpl w:val="63808D64"/>
    <w:lvl w:ilvl="0" w:tplc="87D6A696">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8"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20" w15:restartNumberingAfterBreak="0">
    <w:nsid w:val="1E71012F"/>
    <w:multiLevelType w:val="multilevel"/>
    <w:tmpl w:val="46244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22" w15:restartNumberingAfterBreak="0">
    <w:nsid w:val="253C36C5"/>
    <w:multiLevelType w:val="multilevel"/>
    <w:tmpl w:val="CD3CE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6E8424E"/>
    <w:multiLevelType w:val="multilevel"/>
    <w:tmpl w:val="B41E6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B301BA9"/>
    <w:multiLevelType w:val="multilevel"/>
    <w:tmpl w:val="A612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9"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A77520"/>
    <w:multiLevelType w:val="multilevel"/>
    <w:tmpl w:val="3C48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8B7757B"/>
    <w:multiLevelType w:val="multilevel"/>
    <w:tmpl w:val="A11A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95D6B5C"/>
    <w:multiLevelType w:val="hybridMultilevel"/>
    <w:tmpl w:val="C52A6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6824F0"/>
    <w:multiLevelType w:val="multilevel"/>
    <w:tmpl w:val="A2225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57842FA"/>
    <w:multiLevelType w:val="hybridMultilevel"/>
    <w:tmpl w:val="7F60FE82"/>
    <w:lvl w:ilvl="0" w:tplc="602CF406">
      <w:numFmt w:val="bullet"/>
      <w:lvlText w:val=""/>
      <w:lvlJc w:val="left"/>
      <w:pPr>
        <w:ind w:left="358" w:hanging="360"/>
      </w:pPr>
      <w:rPr>
        <w:rFonts w:ascii="Times New Roman" w:eastAsiaTheme="minorHAnsi" w:hAnsi="Times New Roman" w:cs="Times New Roman" w:hint="default"/>
      </w:rPr>
    </w:lvl>
    <w:lvl w:ilvl="1" w:tplc="40090003" w:tentative="1">
      <w:start w:val="1"/>
      <w:numFmt w:val="bullet"/>
      <w:lvlText w:val="o"/>
      <w:lvlJc w:val="left"/>
      <w:pPr>
        <w:ind w:left="1439" w:hanging="360"/>
      </w:pPr>
      <w:rPr>
        <w:rFonts w:ascii="Courier New" w:hAnsi="Courier New" w:cs="Courier New" w:hint="default"/>
      </w:rPr>
    </w:lvl>
    <w:lvl w:ilvl="2" w:tplc="40090005" w:tentative="1">
      <w:start w:val="1"/>
      <w:numFmt w:val="bullet"/>
      <w:lvlText w:val=""/>
      <w:lvlJc w:val="left"/>
      <w:pPr>
        <w:ind w:left="2159" w:hanging="360"/>
      </w:pPr>
      <w:rPr>
        <w:rFonts w:ascii="Wingdings" w:hAnsi="Wingdings" w:hint="default"/>
      </w:rPr>
    </w:lvl>
    <w:lvl w:ilvl="3" w:tplc="40090001" w:tentative="1">
      <w:start w:val="1"/>
      <w:numFmt w:val="bullet"/>
      <w:lvlText w:val=""/>
      <w:lvlJc w:val="left"/>
      <w:pPr>
        <w:ind w:left="2879" w:hanging="360"/>
      </w:pPr>
      <w:rPr>
        <w:rFonts w:ascii="Symbol" w:hAnsi="Symbol" w:hint="default"/>
      </w:rPr>
    </w:lvl>
    <w:lvl w:ilvl="4" w:tplc="40090003" w:tentative="1">
      <w:start w:val="1"/>
      <w:numFmt w:val="bullet"/>
      <w:lvlText w:val="o"/>
      <w:lvlJc w:val="left"/>
      <w:pPr>
        <w:ind w:left="3599" w:hanging="360"/>
      </w:pPr>
      <w:rPr>
        <w:rFonts w:ascii="Courier New" w:hAnsi="Courier New" w:cs="Courier New" w:hint="default"/>
      </w:rPr>
    </w:lvl>
    <w:lvl w:ilvl="5" w:tplc="40090005" w:tentative="1">
      <w:start w:val="1"/>
      <w:numFmt w:val="bullet"/>
      <w:lvlText w:val=""/>
      <w:lvlJc w:val="left"/>
      <w:pPr>
        <w:ind w:left="4319" w:hanging="360"/>
      </w:pPr>
      <w:rPr>
        <w:rFonts w:ascii="Wingdings" w:hAnsi="Wingdings" w:hint="default"/>
      </w:rPr>
    </w:lvl>
    <w:lvl w:ilvl="6" w:tplc="40090001" w:tentative="1">
      <w:start w:val="1"/>
      <w:numFmt w:val="bullet"/>
      <w:lvlText w:val=""/>
      <w:lvlJc w:val="left"/>
      <w:pPr>
        <w:ind w:left="5039" w:hanging="360"/>
      </w:pPr>
      <w:rPr>
        <w:rFonts w:ascii="Symbol" w:hAnsi="Symbol" w:hint="default"/>
      </w:rPr>
    </w:lvl>
    <w:lvl w:ilvl="7" w:tplc="40090003" w:tentative="1">
      <w:start w:val="1"/>
      <w:numFmt w:val="bullet"/>
      <w:lvlText w:val="o"/>
      <w:lvlJc w:val="left"/>
      <w:pPr>
        <w:ind w:left="5759" w:hanging="360"/>
      </w:pPr>
      <w:rPr>
        <w:rFonts w:ascii="Courier New" w:hAnsi="Courier New" w:cs="Courier New" w:hint="default"/>
      </w:rPr>
    </w:lvl>
    <w:lvl w:ilvl="8" w:tplc="40090005" w:tentative="1">
      <w:start w:val="1"/>
      <w:numFmt w:val="bullet"/>
      <w:lvlText w:val=""/>
      <w:lvlJc w:val="left"/>
      <w:pPr>
        <w:ind w:left="6479" w:hanging="360"/>
      </w:pPr>
      <w:rPr>
        <w:rFonts w:ascii="Wingdings" w:hAnsi="Wingdings" w:hint="default"/>
      </w:rPr>
    </w:lvl>
  </w:abstractNum>
  <w:abstractNum w:abstractNumId="38"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D3B096D"/>
    <w:multiLevelType w:val="multilevel"/>
    <w:tmpl w:val="A88CB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08F430A"/>
    <w:multiLevelType w:val="multilevel"/>
    <w:tmpl w:val="3142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0CD010A"/>
    <w:multiLevelType w:val="hybridMultilevel"/>
    <w:tmpl w:val="2A8CC848"/>
    <w:lvl w:ilvl="0" w:tplc="602CF406">
      <w:numFmt w:val="bullet"/>
      <w:lvlText w:val=""/>
      <w:lvlJc w:val="left"/>
      <w:pPr>
        <w:ind w:left="359" w:hanging="360"/>
      </w:pPr>
      <w:rPr>
        <w:rFonts w:ascii="Times New Roman" w:eastAsiaTheme="minorHAnsi" w:hAnsi="Times New Roman" w:cs="Times New Roman" w:hint="default"/>
      </w:rPr>
    </w:lvl>
    <w:lvl w:ilvl="1" w:tplc="40090003" w:tentative="1">
      <w:start w:val="1"/>
      <w:numFmt w:val="bullet"/>
      <w:lvlText w:val="o"/>
      <w:lvlJc w:val="left"/>
      <w:pPr>
        <w:ind w:left="1079" w:hanging="360"/>
      </w:pPr>
      <w:rPr>
        <w:rFonts w:ascii="Courier New" w:hAnsi="Courier New" w:cs="Courier New" w:hint="default"/>
      </w:rPr>
    </w:lvl>
    <w:lvl w:ilvl="2" w:tplc="40090005" w:tentative="1">
      <w:start w:val="1"/>
      <w:numFmt w:val="bullet"/>
      <w:lvlText w:val=""/>
      <w:lvlJc w:val="left"/>
      <w:pPr>
        <w:ind w:left="1799" w:hanging="360"/>
      </w:pPr>
      <w:rPr>
        <w:rFonts w:ascii="Wingdings" w:hAnsi="Wingdings" w:hint="default"/>
      </w:rPr>
    </w:lvl>
    <w:lvl w:ilvl="3" w:tplc="40090001" w:tentative="1">
      <w:start w:val="1"/>
      <w:numFmt w:val="bullet"/>
      <w:lvlText w:val=""/>
      <w:lvlJc w:val="left"/>
      <w:pPr>
        <w:ind w:left="2519" w:hanging="360"/>
      </w:pPr>
      <w:rPr>
        <w:rFonts w:ascii="Symbol" w:hAnsi="Symbol" w:hint="default"/>
      </w:rPr>
    </w:lvl>
    <w:lvl w:ilvl="4" w:tplc="40090003" w:tentative="1">
      <w:start w:val="1"/>
      <w:numFmt w:val="bullet"/>
      <w:lvlText w:val="o"/>
      <w:lvlJc w:val="left"/>
      <w:pPr>
        <w:ind w:left="3239" w:hanging="360"/>
      </w:pPr>
      <w:rPr>
        <w:rFonts w:ascii="Courier New" w:hAnsi="Courier New" w:cs="Courier New" w:hint="default"/>
      </w:rPr>
    </w:lvl>
    <w:lvl w:ilvl="5" w:tplc="40090005" w:tentative="1">
      <w:start w:val="1"/>
      <w:numFmt w:val="bullet"/>
      <w:lvlText w:val=""/>
      <w:lvlJc w:val="left"/>
      <w:pPr>
        <w:ind w:left="3959" w:hanging="360"/>
      </w:pPr>
      <w:rPr>
        <w:rFonts w:ascii="Wingdings" w:hAnsi="Wingdings" w:hint="default"/>
      </w:rPr>
    </w:lvl>
    <w:lvl w:ilvl="6" w:tplc="40090001" w:tentative="1">
      <w:start w:val="1"/>
      <w:numFmt w:val="bullet"/>
      <w:lvlText w:val=""/>
      <w:lvlJc w:val="left"/>
      <w:pPr>
        <w:ind w:left="4679" w:hanging="360"/>
      </w:pPr>
      <w:rPr>
        <w:rFonts w:ascii="Symbol" w:hAnsi="Symbol" w:hint="default"/>
      </w:rPr>
    </w:lvl>
    <w:lvl w:ilvl="7" w:tplc="40090003" w:tentative="1">
      <w:start w:val="1"/>
      <w:numFmt w:val="bullet"/>
      <w:lvlText w:val="o"/>
      <w:lvlJc w:val="left"/>
      <w:pPr>
        <w:ind w:left="5399" w:hanging="360"/>
      </w:pPr>
      <w:rPr>
        <w:rFonts w:ascii="Courier New" w:hAnsi="Courier New" w:cs="Courier New" w:hint="default"/>
      </w:rPr>
    </w:lvl>
    <w:lvl w:ilvl="8" w:tplc="40090005" w:tentative="1">
      <w:start w:val="1"/>
      <w:numFmt w:val="bullet"/>
      <w:lvlText w:val=""/>
      <w:lvlJc w:val="left"/>
      <w:pPr>
        <w:ind w:left="6119" w:hanging="360"/>
      </w:pPr>
      <w:rPr>
        <w:rFonts w:ascii="Wingdings" w:hAnsi="Wingdings" w:hint="default"/>
      </w:rPr>
    </w:lvl>
  </w:abstractNum>
  <w:abstractNum w:abstractNumId="44"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9B54EE2"/>
    <w:multiLevelType w:val="hybridMultilevel"/>
    <w:tmpl w:val="F3FE1872"/>
    <w:lvl w:ilvl="0" w:tplc="40090001">
      <w:start w:val="1"/>
      <w:numFmt w:val="bullet"/>
      <w:lvlText w:val=""/>
      <w:lvlJc w:val="left"/>
      <w:pPr>
        <w:ind w:left="719" w:hanging="360"/>
      </w:pPr>
      <w:rPr>
        <w:rFonts w:ascii="Symbol" w:hAnsi="Symbol" w:hint="default"/>
      </w:rPr>
    </w:lvl>
    <w:lvl w:ilvl="1" w:tplc="40090003" w:tentative="1">
      <w:start w:val="1"/>
      <w:numFmt w:val="bullet"/>
      <w:lvlText w:val="o"/>
      <w:lvlJc w:val="left"/>
      <w:pPr>
        <w:ind w:left="1439" w:hanging="360"/>
      </w:pPr>
      <w:rPr>
        <w:rFonts w:ascii="Courier New" w:hAnsi="Courier New" w:cs="Courier New" w:hint="default"/>
      </w:rPr>
    </w:lvl>
    <w:lvl w:ilvl="2" w:tplc="40090005" w:tentative="1">
      <w:start w:val="1"/>
      <w:numFmt w:val="bullet"/>
      <w:lvlText w:val=""/>
      <w:lvlJc w:val="left"/>
      <w:pPr>
        <w:ind w:left="2159" w:hanging="360"/>
      </w:pPr>
      <w:rPr>
        <w:rFonts w:ascii="Wingdings" w:hAnsi="Wingdings" w:hint="default"/>
      </w:rPr>
    </w:lvl>
    <w:lvl w:ilvl="3" w:tplc="40090001" w:tentative="1">
      <w:start w:val="1"/>
      <w:numFmt w:val="bullet"/>
      <w:lvlText w:val=""/>
      <w:lvlJc w:val="left"/>
      <w:pPr>
        <w:ind w:left="2879" w:hanging="360"/>
      </w:pPr>
      <w:rPr>
        <w:rFonts w:ascii="Symbol" w:hAnsi="Symbol" w:hint="default"/>
      </w:rPr>
    </w:lvl>
    <w:lvl w:ilvl="4" w:tplc="40090003" w:tentative="1">
      <w:start w:val="1"/>
      <w:numFmt w:val="bullet"/>
      <w:lvlText w:val="o"/>
      <w:lvlJc w:val="left"/>
      <w:pPr>
        <w:ind w:left="3599" w:hanging="360"/>
      </w:pPr>
      <w:rPr>
        <w:rFonts w:ascii="Courier New" w:hAnsi="Courier New" w:cs="Courier New" w:hint="default"/>
      </w:rPr>
    </w:lvl>
    <w:lvl w:ilvl="5" w:tplc="40090005" w:tentative="1">
      <w:start w:val="1"/>
      <w:numFmt w:val="bullet"/>
      <w:lvlText w:val=""/>
      <w:lvlJc w:val="left"/>
      <w:pPr>
        <w:ind w:left="4319" w:hanging="360"/>
      </w:pPr>
      <w:rPr>
        <w:rFonts w:ascii="Wingdings" w:hAnsi="Wingdings" w:hint="default"/>
      </w:rPr>
    </w:lvl>
    <w:lvl w:ilvl="6" w:tplc="40090001" w:tentative="1">
      <w:start w:val="1"/>
      <w:numFmt w:val="bullet"/>
      <w:lvlText w:val=""/>
      <w:lvlJc w:val="left"/>
      <w:pPr>
        <w:ind w:left="5039" w:hanging="360"/>
      </w:pPr>
      <w:rPr>
        <w:rFonts w:ascii="Symbol" w:hAnsi="Symbol" w:hint="default"/>
      </w:rPr>
    </w:lvl>
    <w:lvl w:ilvl="7" w:tplc="40090003" w:tentative="1">
      <w:start w:val="1"/>
      <w:numFmt w:val="bullet"/>
      <w:lvlText w:val="o"/>
      <w:lvlJc w:val="left"/>
      <w:pPr>
        <w:ind w:left="5759" w:hanging="360"/>
      </w:pPr>
      <w:rPr>
        <w:rFonts w:ascii="Courier New" w:hAnsi="Courier New" w:cs="Courier New" w:hint="default"/>
      </w:rPr>
    </w:lvl>
    <w:lvl w:ilvl="8" w:tplc="40090005" w:tentative="1">
      <w:start w:val="1"/>
      <w:numFmt w:val="bullet"/>
      <w:lvlText w:val=""/>
      <w:lvlJc w:val="left"/>
      <w:pPr>
        <w:ind w:left="6479" w:hanging="360"/>
      </w:pPr>
      <w:rPr>
        <w:rFonts w:ascii="Wingdings" w:hAnsi="Wingdings" w:hint="default"/>
      </w:rPr>
    </w:lvl>
  </w:abstractNum>
  <w:abstractNum w:abstractNumId="48"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49"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51"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5024F14"/>
    <w:multiLevelType w:val="multilevel"/>
    <w:tmpl w:val="10E46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DED606E"/>
    <w:multiLevelType w:val="multilevel"/>
    <w:tmpl w:val="73342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58833EE"/>
    <w:multiLevelType w:val="multilevel"/>
    <w:tmpl w:val="CA7C7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61"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63" w15:restartNumberingAfterBreak="0">
    <w:nsid w:val="7E1A0C2D"/>
    <w:multiLevelType w:val="hybridMultilevel"/>
    <w:tmpl w:val="7C462282"/>
    <w:lvl w:ilvl="0" w:tplc="40090001">
      <w:start w:val="1"/>
      <w:numFmt w:val="bullet"/>
      <w:lvlText w:val=""/>
      <w:lvlJc w:val="left"/>
      <w:pPr>
        <w:ind w:left="719" w:hanging="360"/>
      </w:pPr>
      <w:rPr>
        <w:rFonts w:ascii="Symbol" w:hAnsi="Symbol" w:hint="default"/>
      </w:rPr>
    </w:lvl>
    <w:lvl w:ilvl="1" w:tplc="40090003" w:tentative="1">
      <w:start w:val="1"/>
      <w:numFmt w:val="bullet"/>
      <w:lvlText w:val="o"/>
      <w:lvlJc w:val="left"/>
      <w:pPr>
        <w:ind w:left="1439" w:hanging="360"/>
      </w:pPr>
      <w:rPr>
        <w:rFonts w:ascii="Courier New" w:hAnsi="Courier New" w:cs="Courier New" w:hint="default"/>
      </w:rPr>
    </w:lvl>
    <w:lvl w:ilvl="2" w:tplc="40090005" w:tentative="1">
      <w:start w:val="1"/>
      <w:numFmt w:val="bullet"/>
      <w:lvlText w:val=""/>
      <w:lvlJc w:val="left"/>
      <w:pPr>
        <w:ind w:left="2159" w:hanging="360"/>
      </w:pPr>
      <w:rPr>
        <w:rFonts w:ascii="Wingdings" w:hAnsi="Wingdings" w:hint="default"/>
      </w:rPr>
    </w:lvl>
    <w:lvl w:ilvl="3" w:tplc="40090001" w:tentative="1">
      <w:start w:val="1"/>
      <w:numFmt w:val="bullet"/>
      <w:lvlText w:val=""/>
      <w:lvlJc w:val="left"/>
      <w:pPr>
        <w:ind w:left="2879" w:hanging="360"/>
      </w:pPr>
      <w:rPr>
        <w:rFonts w:ascii="Symbol" w:hAnsi="Symbol" w:hint="default"/>
      </w:rPr>
    </w:lvl>
    <w:lvl w:ilvl="4" w:tplc="40090003" w:tentative="1">
      <w:start w:val="1"/>
      <w:numFmt w:val="bullet"/>
      <w:lvlText w:val="o"/>
      <w:lvlJc w:val="left"/>
      <w:pPr>
        <w:ind w:left="3599" w:hanging="360"/>
      </w:pPr>
      <w:rPr>
        <w:rFonts w:ascii="Courier New" w:hAnsi="Courier New" w:cs="Courier New" w:hint="default"/>
      </w:rPr>
    </w:lvl>
    <w:lvl w:ilvl="5" w:tplc="40090005" w:tentative="1">
      <w:start w:val="1"/>
      <w:numFmt w:val="bullet"/>
      <w:lvlText w:val=""/>
      <w:lvlJc w:val="left"/>
      <w:pPr>
        <w:ind w:left="4319" w:hanging="360"/>
      </w:pPr>
      <w:rPr>
        <w:rFonts w:ascii="Wingdings" w:hAnsi="Wingdings" w:hint="default"/>
      </w:rPr>
    </w:lvl>
    <w:lvl w:ilvl="6" w:tplc="40090001" w:tentative="1">
      <w:start w:val="1"/>
      <w:numFmt w:val="bullet"/>
      <w:lvlText w:val=""/>
      <w:lvlJc w:val="left"/>
      <w:pPr>
        <w:ind w:left="5039" w:hanging="360"/>
      </w:pPr>
      <w:rPr>
        <w:rFonts w:ascii="Symbol" w:hAnsi="Symbol" w:hint="default"/>
      </w:rPr>
    </w:lvl>
    <w:lvl w:ilvl="7" w:tplc="40090003" w:tentative="1">
      <w:start w:val="1"/>
      <w:numFmt w:val="bullet"/>
      <w:lvlText w:val="o"/>
      <w:lvlJc w:val="left"/>
      <w:pPr>
        <w:ind w:left="5759" w:hanging="360"/>
      </w:pPr>
      <w:rPr>
        <w:rFonts w:ascii="Courier New" w:hAnsi="Courier New" w:cs="Courier New" w:hint="default"/>
      </w:rPr>
    </w:lvl>
    <w:lvl w:ilvl="8" w:tplc="40090005" w:tentative="1">
      <w:start w:val="1"/>
      <w:numFmt w:val="bullet"/>
      <w:lvlText w:val=""/>
      <w:lvlJc w:val="left"/>
      <w:pPr>
        <w:ind w:left="6479" w:hanging="360"/>
      </w:pPr>
      <w:rPr>
        <w:rFonts w:ascii="Wingdings" w:hAnsi="Wingdings" w:hint="default"/>
      </w:rPr>
    </w:lvl>
  </w:abstractNum>
  <w:abstractNum w:abstractNumId="64" w15:restartNumberingAfterBreak="0">
    <w:nsid w:val="7EA13E9B"/>
    <w:multiLevelType w:val="hybridMultilevel"/>
    <w:tmpl w:val="0018E04A"/>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03712120">
    <w:abstractNumId w:val="53"/>
  </w:num>
  <w:num w:numId="2" w16cid:durableId="926577803">
    <w:abstractNumId w:val="7"/>
    <w:lvlOverride w:ilvl="0">
      <w:lvl w:ilvl="0">
        <w:numFmt w:val="decimal"/>
        <w:lvlText w:val="%1."/>
        <w:lvlJc w:val="left"/>
      </w:lvl>
    </w:lvlOverride>
  </w:num>
  <w:num w:numId="3" w16cid:durableId="441992801">
    <w:abstractNumId w:val="55"/>
    <w:lvlOverride w:ilvl="0">
      <w:lvl w:ilvl="0">
        <w:numFmt w:val="decimal"/>
        <w:lvlText w:val="%1."/>
        <w:lvlJc w:val="left"/>
      </w:lvl>
    </w:lvlOverride>
  </w:num>
  <w:num w:numId="4" w16cid:durableId="974606063">
    <w:abstractNumId w:val="44"/>
    <w:lvlOverride w:ilvl="0">
      <w:lvl w:ilvl="0">
        <w:numFmt w:val="decimal"/>
        <w:lvlText w:val="%1."/>
        <w:lvlJc w:val="left"/>
      </w:lvl>
    </w:lvlOverride>
  </w:num>
  <w:num w:numId="5" w16cid:durableId="1108309937">
    <w:abstractNumId w:val="18"/>
    <w:lvlOverride w:ilvl="0">
      <w:lvl w:ilvl="0">
        <w:numFmt w:val="decimal"/>
        <w:lvlText w:val="%1."/>
        <w:lvlJc w:val="left"/>
      </w:lvl>
    </w:lvlOverride>
  </w:num>
  <w:num w:numId="6" w16cid:durableId="352925748">
    <w:abstractNumId w:val="2"/>
    <w:lvlOverride w:ilvl="0">
      <w:lvl w:ilvl="0">
        <w:numFmt w:val="decimal"/>
        <w:lvlText w:val="%1."/>
        <w:lvlJc w:val="left"/>
      </w:lvl>
    </w:lvlOverride>
  </w:num>
  <w:num w:numId="7" w16cid:durableId="1519661400">
    <w:abstractNumId w:val="9"/>
    <w:lvlOverride w:ilvl="0">
      <w:lvl w:ilvl="0">
        <w:numFmt w:val="decimal"/>
        <w:lvlText w:val="%1."/>
        <w:lvlJc w:val="left"/>
      </w:lvl>
    </w:lvlOverride>
  </w:num>
  <w:num w:numId="8" w16cid:durableId="975372578">
    <w:abstractNumId w:val="58"/>
    <w:lvlOverride w:ilvl="0">
      <w:lvl w:ilvl="0">
        <w:numFmt w:val="decimal"/>
        <w:lvlText w:val="%1."/>
        <w:lvlJc w:val="left"/>
      </w:lvl>
    </w:lvlOverride>
  </w:num>
  <w:num w:numId="9" w16cid:durableId="703873748">
    <w:abstractNumId w:val="24"/>
    <w:lvlOverride w:ilvl="0">
      <w:lvl w:ilvl="0">
        <w:numFmt w:val="decimal"/>
        <w:lvlText w:val="%1."/>
        <w:lvlJc w:val="left"/>
      </w:lvl>
    </w:lvlOverride>
  </w:num>
  <w:num w:numId="10" w16cid:durableId="1429041861">
    <w:abstractNumId w:val="27"/>
  </w:num>
  <w:num w:numId="11" w16cid:durableId="106238730">
    <w:abstractNumId w:val="38"/>
    <w:lvlOverride w:ilvl="0">
      <w:lvl w:ilvl="0">
        <w:numFmt w:val="decimal"/>
        <w:lvlText w:val="%1."/>
        <w:lvlJc w:val="left"/>
      </w:lvl>
    </w:lvlOverride>
  </w:num>
  <w:num w:numId="12" w16cid:durableId="1071848683">
    <w:abstractNumId w:val="0"/>
    <w:lvlOverride w:ilvl="0">
      <w:lvl w:ilvl="0">
        <w:numFmt w:val="decimal"/>
        <w:lvlText w:val="%1."/>
        <w:lvlJc w:val="left"/>
      </w:lvl>
    </w:lvlOverride>
  </w:num>
  <w:num w:numId="13" w16cid:durableId="447359032">
    <w:abstractNumId w:val="35"/>
    <w:lvlOverride w:ilvl="0">
      <w:lvl w:ilvl="0">
        <w:numFmt w:val="decimal"/>
        <w:lvlText w:val="%1."/>
        <w:lvlJc w:val="left"/>
      </w:lvl>
    </w:lvlOverride>
  </w:num>
  <w:num w:numId="14" w16cid:durableId="723257063">
    <w:abstractNumId w:val="35"/>
    <w:lvlOverride w:ilvl="0">
      <w:lvl w:ilvl="0">
        <w:numFmt w:val="decimal"/>
        <w:lvlText w:val="%1."/>
        <w:lvlJc w:val="left"/>
      </w:lvl>
    </w:lvlOverride>
  </w:num>
  <w:num w:numId="15" w16cid:durableId="90123432">
    <w:abstractNumId w:val="1"/>
  </w:num>
  <w:num w:numId="16" w16cid:durableId="1040082906">
    <w:abstractNumId w:val="15"/>
    <w:lvlOverride w:ilvl="0">
      <w:lvl w:ilvl="0">
        <w:numFmt w:val="decimal"/>
        <w:lvlText w:val="%1."/>
        <w:lvlJc w:val="left"/>
      </w:lvl>
    </w:lvlOverride>
  </w:num>
  <w:num w:numId="17" w16cid:durableId="2055157464">
    <w:abstractNumId w:val="16"/>
    <w:lvlOverride w:ilvl="0">
      <w:lvl w:ilvl="0">
        <w:numFmt w:val="decimal"/>
        <w:lvlText w:val="%1."/>
        <w:lvlJc w:val="left"/>
      </w:lvl>
    </w:lvlOverride>
  </w:num>
  <w:num w:numId="18" w16cid:durableId="388725312">
    <w:abstractNumId w:val="8"/>
    <w:lvlOverride w:ilvl="0">
      <w:lvl w:ilvl="0">
        <w:numFmt w:val="decimal"/>
        <w:lvlText w:val="%1."/>
        <w:lvlJc w:val="left"/>
      </w:lvl>
    </w:lvlOverride>
  </w:num>
  <w:num w:numId="19" w16cid:durableId="379090492">
    <w:abstractNumId w:val="39"/>
    <w:lvlOverride w:ilvl="0">
      <w:lvl w:ilvl="0">
        <w:numFmt w:val="decimal"/>
        <w:lvlText w:val="%1."/>
        <w:lvlJc w:val="left"/>
      </w:lvl>
    </w:lvlOverride>
  </w:num>
  <w:num w:numId="20" w16cid:durableId="1071196946">
    <w:abstractNumId w:val="51"/>
    <w:lvlOverride w:ilvl="0">
      <w:lvl w:ilvl="0">
        <w:numFmt w:val="decimal"/>
        <w:lvlText w:val="%1."/>
        <w:lvlJc w:val="left"/>
      </w:lvl>
    </w:lvlOverride>
  </w:num>
  <w:num w:numId="21" w16cid:durableId="540483215">
    <w:abstractNumId w:val="61"/>
    <w:lvlOverride w:ilvl="0">
      <w:lvl w:ilvl="0">
        <w:numFmt w:val="decimal"/>
        <w:lvlText w:val="%1."/>
        <w:lvlJc w:val="left"/>
      </w:lvl>
    </w:lvlOverride>
  </w:num>
  <w:num w:numId="22" w16cid:durableId="1249996762">
    <w:abstractNumId w:val="46"/>
    <w:lvlOverride w:ilvl="0">
      <w:lvl w:ilvl="0">
        <w:numFmt w:val="decimal"/>
        <w:lvlText w:val="%1."/>
        <w:lvlJc w:val="left"/>
      </w:lvl>
    </w:lvlOverride>
  </w:num>
  <w:num w:numId="23" w16cid:durableId="733621259">
    <w:abstractNumId w:val="57"/>
  </w:num>
  <w:num w:numId="24" w16cid:durableId="1527215864">
    <w:abstractNumId w:val="5"/>
    <w:lvlOverride w:ilvl="0">
      <w:lvl w:ilvl="0">
        <w:numFmt w:val="decimal"/>
        <w:lvlText w:val="%1."/>
        <w:lvlJc w:val="left"/>
      </w:lvl>
    </w:lvlOverride>
  </w:num>
  <w:num w:numId="25" w16cid:durableId="1968971729">
    <w:abstractNumId w:val="26"/>
    <w:lvlOverride w:ilvl="0">
      <w:lvl w:ilvl="0">
        <w:numFmt w:val="decimal"/>
        <w:lvlText w:val="%1."/>
        <w:lvlJc w:val="left"/>
      </w:lvl>
    </w:lvlOverride>
  </w:num>
  <w:num w:numId="26" w16cid:durableId="888305510">
    <w:abstractNumId w:val="41"/>
  </w:num>
  <w:num w:numId="27" w16cid:durableId="207378978">
    <w:abstractNumId w:val="28"/>
  </w:num>
  <w:num w:numId="28" w16cid:durableId="328751918">
    <w:abstractNumId w:val="52"/>
  </w:num>
  <w:num w:numId="29" w16cid:durableId="529992316">
    <w:abstractNumId w:val="13"/>
  </w:num>
  <w:num w:numId="30" w16cid:durableId="1236743164">
    <w:abstractNumId w:val="62"/>
  </w:num>
  <w:num w:numId="31" w16cid:durableId="1114204328">
    <w:abstractNumId w:val="33"/>
  </w:num>
  <w:num w:numId="32" w16cid:durableId="222568536">
    <w:abstractNumId w:val="48"/>
  </w:num>
  <w:num w:numId="33" w16cid:durableId="608122338">
    <w:abstractNumId w:val="50"/>
  </w:num>
  <w:num w:numId="34" w16cid:durableId="1338001568">
    <w:abstractNumId w:val="19"/>
  </w:num>
  <w:num w:numId="35" w16cid:durableId="714043672">
    <w:abstractNumId w:val="45"/>
  </w:num>
  <w:num w:numId="36" w16cid:durableId="297147286">
    <w:abstractNumId w:val="49"/>
  </w:num>
  <w:num w:numId="37" w16cid:durableId="2133673562">
    <w:abstractNumId w:val="29"/>
  </w:num>
  <w:num w:numId="38" w16cid:durableId="733432593">
    <w:abstractNumId w:val="34"/>
  </w:num>
  <w:num w:numId="39" w16cid:durableId="1177767350">
    <w:abstractNumId w:val="60"/>
  </w:num>
  <w:num w:numId="40" w16cid:durableId="1834762034">
    <w:abstractNumId w:val="21"/>
  </w:num>
  <w:num w:numId="41" w16cid:durableId="23406019">
    <w:abstractNumId w:val="32"/>
  </w:num>
  <w:num w:numId="42" w16cid:durableId="142236103">
    <w:abstractNumId w:val="4"/>
  </w:num>
  <w:num w:numId="43" w16cid:durableId="1441484329">
    <w:abstractNumId w:val="64"/>
  </w:num>
  <w:num w:numId="44" w16cid:durableId="1884823956">
    <w:abstractNumId w:val="17"/>
  </w:num>
  <w:num w:numId="45" w16cid:durableId="1786002091">
    <w:abstractNumId w:val="47"/>
  </w:num>
  <w:num w:numId="46" w16cid:durableId="664942623">
    <w:abstractNumId w:val="43"/>
  </w:num>
  <w:num w:numId="47" w16cid:durableId="398215204">
    <w:abstractNumId w:val="37"/>
  </w:num>
  <w:num w:numId="48" w16cid:durableId="1865554372">
    <w:abstractNumId w:val="3"/>
  </w:num>
  <w:num w:numId="49" w16cid:durableId="2045710951">
    <w:abstractNumId w:val="6"/>
  </w:num>
  <w:num w:numId="50" w16cid:durableId="719137637">
    <w:abstractNumId w:val="63"/>
  </w:num>
  <w:num w:numId="51" w16cid:durableId="1770542832">
    <w:abstractNumId w:val="54"/>
  </w:num>
  <w:num w:numId="52" w16cid:durableId="375274034">
    <w:abstractNumId w:val="56"/>
  </w:num>
  <w:num w:numId="53" w16cid:durableId="1465847836">
    <w:abstractNumId w:val="40"/>
  </w:num>
  <w:num w:numId="54" w16cid:durableId="853686061">
    <w:abstractNumId w:val="31"/>
  </w:num>
  <w:num w:numId="55" w16cid:durableId="72551968">
    <w:abstractNumId w:val="59"/>
  </w:num>
  <w:num w:numId="56" w16cid:durableId="1575969838">
    <w:abstractNumId w:val="12"/>
  </w:num>
  <w:num w:numId="57" w16cid:durableId="449129704">
    <w:abstractNumId w:val="10"/>
  </w:num>
  <w:num w:numId="58" w16cid:durableId="999112102">
    <w:abstractNumId w:val="14"/>
  </w:num>
  <w:num w:numId="59" w16cid:durableId="1464882515">
    <w:abstractNumId w:val="36"/>
  </w:num>
  <w:num w:numId="60" w16cid:durableId="567956053">
    <w:abstractNumId w:val="11"/>
  </w:num>
  <w:num w:numId="61" w16cid:durableId="1042023431">
    <w:abstractNumId w:val="42"/>
  </w:num>
  <w:num w:numId="62" w16cid:durableId="1975938352">
    <w:abstractNumId w:val="30"/>
  </w:num>
  <w:num w:numId="63" w16cid:durableId="1167943470">
    <w:abstractNumId w:val="20"/>
  </w:num>
  <w:num w:numId="64" w16cid:durableId="182593098">
    <w:abstractNumId w:val="22"/>
  </w:num>
  <w:num w:numId="65" w16cid:durableId="1291978122">
    <w:abstractNumId w:val="23"/>
  </w:num>
  <w:num w:numId="66" w16cid:durableId="16344066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AwMjI2MbS0MDdR0lEKTi0uzszPAykwqQUAaTGMMCwAAAA="/>
  </w:docVars>
  <w:rsids>
    <w:rsidRoot w:val="00B961B9"/>
    <w:rsid w:val="00001A3A"/>
    <w:rsid w:val="00004A5E"/>
    <w:rsid w:val="00016C01"/>
    <w:rsid w:val="00020496"/>
    <w:rsid w:val="000369DD"/>
    <w:rsid w:val="00041036"/>
    <w:rsid w:val="00046DE9"/>
    <w:rsid w:val="00097871"/>
    <w:rsid w:val="000A5567"/>
    <w:rsid w:val="000B01B8"/>
    <w:rsid w:val="000B5A35"/>
    <w:rsid w:val="000C1D21"/>
    <w:rsid w:val="000C7DC5"/>
    <w:rsid w:val="000E0737"/>
    <w:rsid w:val="000E3AD3"/>
    <w:rsid w:val="00111EEE"/>
    <w:rsid w:val="00127407"/>
    <w:rsid w:val="001347F2"/>
    <w:rsid w:val="0015159D"/>
    <w:rsid w:val="001537E5"/>
    <w:rsid w:val="001607E6"/>
    <w:rsid w:val="00163B7A"/>
    <w:rsid w:val="00163E3D"/>
    <w:rsid w:val="00164E5B"/>
    <w:rsid w:val="00181040"/>
    <w:rsid w:val="00184115"/>
    <w:rsid w:val="001E7DA5"/>
    <w:rsid w:val="00217271"/>
    <w:rsid w:val="002309EC"/>
    <w:rsid w:val="0025499A"/>
    <w:rsid w:val="00263E3E"/>
    <w:rsid w:val="002872F2"/>
    <w:rsid w:val="00292C12"/>
    <w:rsid w:val="002A0CE0"/>
    <w:rsid w:val="002A7397"/>
    <w:rsid w:val="002B43C0"/>
    <w:rsid w:val="002B6687"/>
    <w:rsid w:val="00311252"/>
    <w:rsid w:val="003140EC"/>
    <w:rsid w:val="0031588A"/>
    <w:rsid w:val="00316C8C"/>
    <w:rsid w:val="00336B8E"/>
    <w:rsid w:val="00341CAD"/>
    <w:rsid w:val="003442DF"/>
    <w:rsid w:val="00346329"/>
    <w:rsid w:val="003A1A1D"/>
    <w:rsid w:val="003A5025"/>
    <w:rsid w:val="003C66FB"/>
    <w:rsid w:val="00435E68"/>
    <w:rsid w:val="00440BAE"/>
    <w:rsid w:val="00447B90"/>
    <w:rsid w:val="004512FE"/>
    <w:rsid w:val="00452872"/>
    <w:rsid w:val="00453DE5"/>
    <w:rsid w:val="004661CD"/>
    <w:rsid w:val="0047747C"/>
    <w:rsid w:val="0049624A"/>
    <w:rsid w:val="004A2237"/>
    <w:rsid w:val="004B6DD4"/>
    <w:rsid w:val="004C7B70"/>
    <w:rsid w:val="004F4C8E"/>
    <w:rsid w:val="004F4FC6"/>
    <w:rsid w:val="00510492"/>
    <w:rsid w:val="00511C19"/>
    <w:rsid w:val="0052456B"/>
    <w:rsid w:val="00561AF5"/>
    <w:rsid w:val="00572069"/>
    <w:rsid w:val="00574038"/>
    <w:rsid w:val="00583153"/>
    <w:rsid w:val="005B3158"/>
    <w:rsid w:val="005C4701"/>
    <w:rsid w:val="005D22C0"/>
    <w:rsid w:val="005E4728"/>
    <w:rsid w:val="005E7AE0"/>
    <w:rsid w:val="005F1AF3"/>
    <w:rsid w:val="00600386"/>
    <w:rsid w:val="00601CB6"/>
    <w:rsid w:val="00613DD4"/>
    <w:rsid w:val="00624657"/>
    <w:rsid w:val="00635984"/>
    <w:rsid w:val="00641209"/>
    <w:rsid w:val="0065609F"/>
    <w:rsid w:val="00663C8A"/>
    <w:rsid w:val="006914AF"/>
    <w:rsid w:val="006960E1"/>
    <w:rsid w:val="006A6710"/>
    <w:rsid w:val="006B6338"/>
    <w:rsid w:val="006B761E"/>
    <w:rsid w:val="006E5CD4"/>
    <w:rsid w:val="006F3B0A"/>
    <w:rsid w:val="007105C5"/>
    <w:rsid w:val="00714DB7"/>
    <w:rsid w:val="00720233"/>
    <w:rsid w:val="0074060C"/>
    <w:rsid w:val="0076446B"/>
    <w:rsid w:val="00781C5E"/>
    <w:rsid w:val="0078688C"/>
    <w:rsid w:val="007A0486"/>
    <w:rsid w:val="007A6251"/>
    <w:rsid w:val="007F1CEF"/>
    <w:rsid w:val="00846D8B"/>
    <w:rsid w:val="0084743D"/>
    <w:rsid w:val="008614C6"/>
    <w:rsid w:val="00863CDB"/>
    <w:rsid w:val="0086632F"/>
    <w:rsid w:val="0089791E"/>
    <w:rsid w:val="008A0FE9"/>
    <w:rsid w:val="008B7092"/>
    <w:rsid w:val="008E7388"/>
    <w:rsid w:val="00926421"/>
    <w:rsid w:val="00960591"/>
    <w:rsid w:val="0097174A"/>
    <w:rsid w:val="00980670"/>
    <w:rsid w:val="009824B8"/>
    <w:rsid w:val="00996BF9"/>
    <w:rsid w:val="009D0033"/>
    <w:rsid w:val="009D1103"/>
    <w:rsid w:val="009D2737"/>
    <w:rsid w:val="009E4D12"/>
    <w:rsid w:val="00A25519"/>
    <w:rsid w:val="00A4439D"/>
    <w:rsid w:val="00A50818"/>
    <w:rsid w:val="00A51792"/>
    <w:rsid w:val="00A63A75"/>
    <w:rsid w:val="00A646CD"/>
    <w:rsid w:val="00A758FF"/>
    <w:rsid w:val="00AA5C2D"/>
    <w:rsid w:val="00AB2B7B"/>
    <w:rsid w:val="00AD748C"/>
    <w:rsid w:val="00AF7127"/>
    <w:rsid w:val="00B00A1C"/>
    <w:rsid w:val="00B02958"/>
    <w:rsid w:val="00B13652"/>
    <w:rsid w:val="00B16E72"/>
    <w:rsid w:val="00B20227"/>
    <w:rsid w:val="00B30D55"/>
    <w:rsid w:val="00B566FA"/>
    <w:rsid w:val="00B63CDE"/>
    <w:rsid w:val="00B647DB"/>
    <w:rsid w:val="00B6783B"/>
    <w:rsid w:val="00B77FD4"/>
    <w:rsid w:val="00B90DDC"/>
    <w:rsid w:val="00B944D4"/>
    <w:rsid w:val="00B961B9"/>
    <w:rsid w:val="00BB3F9F"/>
    <w:rsid w:val="00BC4455"/>
    <w:rsid w:val="00BC4BA1"/>
    <w:rsid w:val="00BD5148"/>
    <w:rsid w:val="00BE4CBE"/>
    <w:rsid w:val="00BF581E"/>
    <w:rsid w:val="00BF6740"/>
    <w:rsid w:val="00C016B0"/>
    <w:rsid w:val="00C023B6"/>
    <w:rsid w:val="00C238BA"/>
    <w:rsid w:val="00C43ED6"/>
    <w:rsid w:val="00C51E5E"/>
    <w:rsid w:val="00C53213"/>
    <w:rsid w:val="00C74523"/>
    <w:rsid w:val="00CB3AFD"/>
    <w:rsid w:val="00CB6EB1"/>
    <w:rsid w:val="00CC525F"/>
    <w:rsid w:val="00CD21C1"/>
    <w:rsid w:val="00CE5CA1"/>
    <w:rsid w:val="00D122E0"/>
    <w:rsid w:val="00D12E46"/>
    <w:rsid w:val="00D2118F"/>
    <w:rsid w:val="00D224FB"/>
    <w:rsid w:val="00D25311"/>
    <w:rsid w:val="00D40D1E"/>
    <w:rsid w:val="00D574E0"/>
    <w:rsid w:val="00D62C4F"/>
    <w:rsid w:val="00D73EA0"/>
    <w:rsid w:val="00D83C65"/>
    <w:rsid w:val="00D84E55"/>
    <w:rsid w:val="00D91712"/>
    <w:rsid w:val="00D97CFB"/>
    <w:rsid w:val="00DB27D4"/>
    <w:rsid w:val="00DB5C99"/>
    <w:rsid w:val="00DC534C"/>
    <w:rsid w:val="00DC6A1F"/>
    <w:rsid w:val="00DC7D39"/>
    <w:rsid w:val="00DE2BE9"/>
    <w:rsid w:val="00DF37EB"/>
    <w:rsid w:val="00DF3CC9"/>
    <w:rsid w:val="00DF5A5D"/>
    <w:rsid w:val="00E05BB0"/>
    <w:rsid w:val="00E23183"/>
    <w:rsid w:val="00E261F5"/>
    <w:rsid w:val="00E26325"/>
    <w:rsid w:val="00E331FA"/>
    <w:rsid w:val="00E337A1"/>
    <w:rsid w:val="00E35D0C"/>
    <w:rsid w:val="00E57A32"/>
    <w:rsid w:val="00E701BB"/>
    <w:rsid w:val="00E74776"/>
    <w:rsid w:val="00E77C96"/>
    <w:rsid w:val="00E827D2"/>
    <w:rsid w:val="00E84EFA"/>
    <w:rsid w:val="00EC172A"/>
    <w:rsid w:val="00EC304E"/>
    <w:rsid w:val="00EE2495"/>
    <w:rsid w:val="00EE53E8"/>
    <w:rsid w:val="00EF0041"/>
    <w:rsid w:val="00EF437C"/>
    <w:rsid w:val="00F1206E"/>
    <w:rsid w:val="00F16D88"/>
    <w:rsid w:val="00F24E24"/>
    <w:rsid w:val="00F46087"/>
    <w:rsid w:val="00F47066"/>
    <w:rsid w:val="00F5422A"/>
    <w:rsid w:val="00F77F18"/>
    <w:rsid w:val="00FA61E6"/>
    <w:rsid w:val="00FB1DB4"/>
    <w:rsid w:val="00FB53FE"/>
    <w:rsid w:val="00FC23A6"/>
    <w:rsid w:val="00FC7049"/>
    <w:rsid w:val="00FE2218"/>
    <w:rsid w:val="00FE24A7"/>
    <w:rsid w:val="00FE2A70"/>
    <w:rsid w:val="00FE4FA5"/>
    <w:rsid w:val="00FF35E2"/>
    <w:rsid w:val="7FC7C5BD"/>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5E41E92"/>
  <w15:docId w15:val="{EB415BA3-29EF-433E-B6A3-B0BDDEE69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583153"/>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styleId="BalloonText">
    <w:name w:val="Balloon Text"/>
    <w:basedOn w:val="Normal"/>
    <w:link w:val="BalloonTextChar"/>
    <w:uiPriority w:val="99"/>
    <w:semiHidden/>
    <w:unhideWhenUsed/>
    <w:rsid w:val="00F24E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E24"/>
    <w:rPr>
      <w:rFonts w:ascii="Tahoma" w:eastAsia="Times" w:hAnsi="Tahoma" w:cs="Tahoma"/>
      <w:position w:val="-1"/>
      <w:sz w:val="16"/>
      <w:szCs w:val="16"/>
      <w:lang w:val="en-US"/>
    </w:rPr>
  </w:style>
  <w:style w:type="paragraph" w:customStyle="1" w:styleId="paragraph">
    <w:name w:val="paragraph"/>
    <w:basedOn w:val="Normal"/>
    <w:rsid w:val="00097871"/>
    <w:pPr>
      <w:suppressAutoHyphens w:val="0"/>
      <w:spacing w:before="100" w:beforeAutospacing="1" w:after="100" w:afterAutospacing="1" w:line="240" w:lineRule="auto"/>
      <w:ind w:leftChars="0" w:left="0" w:firstLineChars="0" w:firstLine="0"/>
      <w:textDirection w:val="lrTb"/>
      <w:textAlignment w:val="auto"/>
      <w:outlineLvl w:val="9"/>
    </w:pPr>
    <w:rPr>
      <w:rFonts w:ascii="Times New Roman" w:eastAsia="Times New Roman" w:hAnsi="Times New Roman" w:cs="Times New Roman"/>
      <w:position w:val="0"/>
      <w:lang w:val="en-IN" w:eastAsia="en-IN"/>
    </w:rPr>
  </w:style>
  <w:style w:type="character" w:customStyle="1" w:styleId="normaltextrun">
    <w:name w:val="normaltextrun"/>
    <w:basedOn w:val="DefaultParagraphFont"/>
    <w:rsid w:val="00097871"/>
  </w:style>
  <w:style w:type="character" w:customStyle="1" w:styleId="eop">
    <w:name w:val="eop"/>
    <w:basedOn w:val="DefaultParagraphFont"/>
    <w:rsid w:val="00097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85124">
      <w:bodyDiv w:val="1"/>
      <w:marLeft w:val="0"/>
      <w:marRight w:val="0"/>
      <w:marTop w:val="0"/>
      <w:marBottom w:val="0"/>
      <w:divBdr>
        <w:top w:val="none" w:sz="0" w:space="0" w:color="auto"/>
        <w:left w:val="none" w:sz="0" w:space="0" w:color="auto"/>
        <w:bottom w:val="none" w:sz="0" w:space="0" w:color="auto"/>
        <w:right w:val="none" w:sz="0" w:space="0" w:color="auto"/>
      </w:divBdr>
    </w:div>
    <w:div w:id="190148045">
      <w:bodyDiv w:val="1"/>
      <w:marLeft w:val="0"/>
      <w:marRight w:val="0"/>
      <w:marTop w:val="0"/>
      <w:marBottom w:val="0"/>
      <w:divBdr>
        <w:top w:val="none" w:sz="0" w:space="0" w:color="auto"/>
        <w:left w:val="none" w:sz="0" w:space="0" w:color="auto"/>
        <w:bottom w:val="none" w:sz="0" w:space="0" w:color="auto"/>
        <w:right w:val="none" w:sz="0" w:space="0" w:color="auto"/>
      </w:divBdr>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378751618">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06996886">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170952148">
      <w:bodyDiv w:val="1"/>
      <w:marLeft w:val="0"/>
      <w:marRight w:val="0"/>
      <w:marTop w:val="0"/>
      <w:marBottom w:val="0"/>
      <w:divBdr>
        <w:top w:val="none" w:sz="0" w:space="0" w:color="auto"/>
        <w:left w:val="none" w:sz="0" w:space="0" w:color="auto"/>
        <w:bottom w:val="none" w:sz="0" w:space="0" w:color="auto"/>
        <w:right w:val="none" w:sz="0" w:space="0" w:color="auto"/>
      </w:divBdr>
      <w:divsChild>
        <w:div w:id="1199705104">
          <w:marLeft w:val="0"/>
          <w:marRight w:val="0"/>
          <w:marTop w:val="0"/>
          <w:marBottom w:val="0"/>
          <w:divBdr>
            <w:top w:val="none" w:sz="0" w:space="0" w:color="auto"/>
            <w:left w:val="none" w:sz="0" w:space="0" w:color="auto"/>
            <w:bottom w:val="none" w:sz="0" w:space="0" w:color="auto"/>
            <w:right w:val="none" w:sz="0" w:space="0" w:color="auto"/>
          </w:divBdr>
        </w:div>
        <w:div w:id="1015227671">
          <w:marLeft w:val="0"/>
          <w:marRight w:val="0"/>
          <w:marTop w:val="0"/>
          <w:marBottom w:val="0"/>
          <w:divBdr>
            <w:top w:val="none" w:sz="0" w:space="0" w:color="auto"/>
            <w:left w:val="none" w:sz="0" w:space="0" w:color="auto"/>
            <w:bottom w:val="none" w:sz="0" w:space="0" w:color="auto"/>
            <w:right w:val="none" w:sz="0" w:space="0" w:color="auto"/>
          </w:divBdr>
        </w:div>
        <w:div w:id="70541511">
          <w:marLeft w:val="0"/>
          <w:marRight w:val="0"/>
          <w:marTop w:val="0"/>
          <w:marBottom w:val="0"/>
          <w:divBdr>
            <w:top w:val="none" w:sz="0" w:space="0" w:color="auto"/>
            <w:left w:val="none" w:sz="0" w:space="0" w:color="auto"/>
            <w:bottom w:val="none" w:sz="0" w:space="0" w:color="auto"/>
            <w:right w:val="none" w:sz="0" w:space="0" w:color="auto"/>
          </w:divBdr>
        </w:div>
      </w:divsChild>
    </w:div>
    <w:div w:id="1201283072">
      <w:bodyDiv w:val="1"/>
      <w:marLeft w:val="0"/>
      <w:marRight w:val="0"/>
      <w:marTop w:val="0"/>
      <w:marBottom w:val="0"/>
      <w:divBdr>
        <w:top w:val="none" w:sz="0" w:space="0" w:color="auto"/>
        <w:left w:val="none" w:sz="0" w:space="0" w:color="auto"/>
        <w:bottom w:val="none" w:sz="0" w:space="0" w:color="auto"/>
        <w:right w:val="none" w:sz="0" w:space="0" w:color="auto"/>
      </w:divBdr>
    </w:div>
    <w:div w:id="1280987348">
      <w:bodyDiv w:val="1"/>
      <w:marLeft w:val="0"/>
      <w:marRight w:val="0"/>
      <w:marTop w:val="0"/>
      <w:marBottom w:val="0"/>
      <w:divBdr>
        <w:top w:val="none" w:sz="0" w:space="0" w:color="auto"/>
        <w:left w:val="none" w:sz="0" w:space="0" w:color="auto"/>
        <w:bottom w:val="none" w:sz="0" w:space="0" w:color="auto"/>
        <w:right w:val="none" w:sz="0" w:space="0" w:color="auto"/>
      </w:divBdr>
      <w:divsChild>
        <w:div w:id="850028748">
          <w:marLeft w:val="0"/>
          <w:marRight w:val="0"/>
          <w:marTop w:val="0"/>
          <w:marBottom w:val="0"/>
          <w:divBdr>
            <w:top w:val="none" w:sz="0" w:space="0" w:color="auto"/>
            <w:left w:val="none" w:sz="0" w:space="0" w:color="auto"/>
            <w:bottom w:val="none" w:sz="0" w:space="0" w:color="auto"/>
            <w:right w:val="none" w:sz="0" w:space="0" w:color="auto"/>
          </w:divBdr>
        </w:div>
        <w:div w:id="185146069">
          <w:marLeft w:val="0"/>
          <w:marRight w:val="0"/>
          <w:marTop w:val="0"/>
          <w:marBottom w:val="0"/>
          <w:divBdr>
            <w:top w:val="none" w:sz="0" w:space="0" w:color="auto"/>
            <w:left w:val="none" w:sz="0" w:space="0" w:color="auto"/>
            <w:bottom w:val="none" w:sz="0" w:space="0" w:color="auto"/>
            <w:right w:val="none" w:sz="0" w:space="0" w:color="auto"/>
          </w:divBdr>
        </w:div>
        <w:div w:id="1706053137">
          <w:marLeft w:val="0"/>
          <w:marRight w:val="0"/>
          <w:marTop w:val="0"/>
          <w:marBottom w:val="0"/>
          <w:divBdr>
            <w:top w:val="none" w:sz="0" w:space="0" w:color="auto"/>
            <w:left w:val="none" w:sz="0" w:space="0" w:color="auto"/>
            <w:bottom w:val="none" w:sz="0" w:space="0" w:color="auto"/>
            <w:right w:val="none" w:sz="0" w:space="0" w:color="auto"/>
          </w:divBdr>
        </w:div>
        <w:div w:id="214203112">
          <w:marLeft w:val="0"/>
          <w:marRight w:val="0"/>
          <w:marTop w:val="0"/>
          <w:marBottom w:val="0"/>
          <w:divBdr>
            <w:top w:val="none" w:sz="0" w:space="0" w:color="auto"/>
            <w:left w:val="none" w:sz="0" w:space="0" w:color="auto"/>
            <w:bottom w:val="none" w:sz="0" w:space="0" w:color="auto"/>
            <w:right w:val="none" w:sz="0" w:space="0" w:color="auto"/>
          </w:divBdr>
        </w:div>
      </w:divsChild>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450779030">
      <w:bodyDiv w:val="1"/>
      <w:marLeft w:val="0"/>
      <w:marRight w:val="0"/>
      <w:marTop w:val="0"/>
      <w:marBottom w:val="0"/>
      <w:divBdr>
        <w:top w:val="none" w:sz="0" w:space="0" w:color="auto"/>
        <w:left w:val="none" w:sz="0" w:space="0" w:color="auto"/>
        <w:bottom w:val="none" w:sz="0" w:space="0" w:color="auto"/>
        <w:right w:val="none" w:sz="0" w:space="0" w:color="auto"/>
      </w:divBdr>
    </w:div>
    <w:div w:id="1575311389">
      <w:bodyDiv w:val="1"/>
      <w:marLeft w:val="0"/>
      <w:marRight w:val="0"/>
      <w:marTop w:val="0"/>
      <w:marBottom w:val="0"/>
      <w:divBdr>
        <w:top w:val="none" w:sz="0" w:space="0" w:color="auto"/>
        <w:left w:val="none" w:sz="0" w:space="0" w:color="auto"/>
        <w:bottom w:val="none" w:sz="0" w:space="0" w:color="auto"/>
        <w:right w:val="none" w:sz="0" w:space="0" w:color="auto"/>
      </w:divBdr>
    </w:div>
    <w:div w:id="1644045730">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1974754972">
      <w:bodyDiv w:val="1"/>
      <w:marLeft w:val="0"/>
      <w:marRight w:val="0"/>
      <w:marTop w:val="0"/>
      <w:marBottom w:val="0"/>
      <w:divBdr>
        <w:top w:val="none" w:sz="0" w:space="0" w:color="auto"/>
        <w:left w:val="none" w:sz="0" w:space="0" w:color="auto"/>
        <w:bottom w:val="none" w:sz="0" w:space="0" w:color="auto"/>
        <w:right w:val="none" w:sz="0" w:space="0" w:color="auto"/>
      </w:divBdr>
    </w:div>
    <w:div w:id="2011906634">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eva.edu.in"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BB7E6-D4D8-4787-91A3-0DDFAD16F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6</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Noronha</dc:creator>
  <cp:lastModifiedBy>yash sonone</cp:lastModifiedBy>
  <cp:revision>64</cp:revision>
  <cp:lastPrinted>2021-09-02T17:00:00Z</cp:lastPrinted>
  <dcterms:created xsi:type="dcterms:W3CDTF">2024-02-26T15:42:00Z</dcterms:created>
  <dcterms:modified xsi:type="dcterms:W3CDTF">2024-03-06T14:29:00Z</dcterms:modified>
</cp:coreProperties>
</file>